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201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969"/>
        <w:gridCol w:w="1843"/>
        <w:gridCol w:w="1842"/>
      </w:tblGrid>
      <w:tr w:rsidR="00B111A9" w:rsidRPr="00032A59" w14:paraId="606E696B" w14:textId="77777777" w:rsidTr="23D4BBD7">
        <w:trPr>
          <w:trHeight w:val="483"/>
          <w:jc w:val="center"/>
        </w:trPr>
        <w:tc>
          <w:tcPr>
            <w:tcW w:w="10201" w:type="dxa"/>
            <w:gridSpan w:val="4"/>
            <w:shd w:val="clear" w:color="auto" w:fill="8547AD"/>
            <w:vAlign w:val="center"/>
          </w:tcPr>
          <w:p w14:paraId="1272FD5C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23D4BBD7">
        <w:trPr>
          <w:trHeight w:val="483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06CF1427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654" w:type="dxa"/>
            <w:gridSpan w:val="3"/>
            <w:shd w:val="clear" w:color="auto" w:fill="FFFFFF" w:themeFill="background1"/>
            <w:vAlign w:val="center"/>
          </w:tcPr>
          <w:p w14:paraId="5144CD52" w14:textId="65B7C87F" w:rsidR="00B111A9" w:rsidRPr="00B111A9" w:rsidRDefault="3840273C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 - Information and Communications Technology Training Package (Release 1)</w:t>
            </w:r>
          </w:p>
        </w:tc>
      </w:tr>
      <w:tr w:rsidR="00B111A9" w:rsidRPr="00032A59" w14:paraId="79771A9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3CBC93D1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297F7B8A" w14:textId="5F4A62BB" w:rsidR="00B111A9" w:rsidRPr="00B111A9" w:rsidRDefault="3667ED50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40120 Certificate IV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1AB322F8" w14:textId="77777777" w:rsidR="00B111A9" w:rsidRPr="00032A59" w:rsidRDefault="00B111A9" w:rsidP="0038685C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655142A8" w14:textId="4A81C641" w:rsidR="00B111A9" w:rsidRPr="00032A59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9</w:t>
            </w:r>
          </w:p>
        </w:tc>
      </w:tr>
      <w:tr w:rsidR="7AFACF49" w14:paraId="739C8B61" w14:textId="77777777" w:rsidTr="23D4BBD7">
        <w:trPr>
          <w:trHeight w:val="629"/>
          <w:jc w:val="center"/>
        </w:trPr>
        <w:tc>
          <w:tcPr>
            <w:tcW w:w="2547" w:type="dxa"/>
            <w:shd w:val="clear" w:color="auto" w:fill="8547AD"/>
            <w:vAlign w:val="center"/>
          </w:tcPr>
          <w:p w14:paraId="7F102051" w14:textId="7A83C2D0" w:rsidR="61FC478A" w:rsidRDefault="61FC478A" w:rsidP="7AFACF49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  <w:t>Qualification National Code and Title:</w:t>
            </w:r>
          </w:p>
        </w:tc>
        <w:tc>
          <w:tcPr>
            <w:tcW w:w="3969" w:type="dxa"/>
            <w:shd w:val="clear" w:color="auto" w:fill="FFFFFF" w:themeFill="background1"/>
            <w:vAlign w:val="center"/>
          </w:tcPr>
          <w:p w14:paraId="0F4BC897" w14:textId="694437B4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ICT30120 Certificate III in Information Technolog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786772EF" w14:textId="77777777" w:rsidR="7AFACF49" w:rsidRDefault="4B6159BC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  <w:p w14:paraId="63362F03" w14:textId="67164F71" w:rsidR="7AFACF49" w:rsidRDefault="7AFACF49" w:rsidP="7AFACF49">
            <w:pPr>
              <w:rPr>
                <w:b/>
                <w:bCs/>
                <w:color w:val="FFFFFF" w:themeColor="background1"/>
                <w:szCs w:val="24"/>
                <w:lang w:eastAsia="en-AU"/>
              </w:rPr>
            </w:pPr>
          </w:p>
        </w:tc>
        <w:tc>
          <w:tcPr>
            <w:tcW w:w="1842" w:type="dxa"/>
            <w:shd w:val="clear" w:color="auto" w:fill="FFFFFF" w:themeFill="background1"/>
            <w:vAlign w:val="center"/>
          </w:tcPr>
          <w:p w14:paraId="40938851" w14:textId="7FF9C6A0" w:rsidR="61FC478A" w:rsidRDefault="61FC478A" w:rsidP="7AFACF49">
            <w:pPr>
              <w:spacing w:line="276" w:lineRule="auto"/>
            </w:pPr>
            <w:r w:rsidRPr="7AFACF49">
              <w:rPr>
                <w:rFonts w:eastAsia="Palatino" w:cs="Palatino"/>
                <w:sz w:val="20"/>
              </w:rPr>
              <w:t>BFF7</w:t>
            </w:r>
          </w:p>
        </w:tc>
      </w:tr>
    </w:tbl>
    <w:p w14:paraId="69433053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23D4BBD7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7AFACF49">
            <w:pPr>
              <w:keepNext/>
              <w:widowControl/>
              <w:ind w:left="-250"/>
              <w:outlineLvl w:val="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7AFACF4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5B220FD0" w:rsidR="00B111A9" w:rsidRPr="000C13E1" w:rsidRDefault="7D4BA2D1" w:rsidP="7AFACF49">
            <w:pPr>
              <w:spacing w:before="120" w:after="120" w:line="276" w:lineRule="auto"/>
            </w:pPr>
            <w:r w:rsidRPr="7AFACF49">
              <w:rPr>
                <w:rFonts w:eastAsia="Palatino" w:cs="Palatino"/>
                <w:sz w:val="20"/>
              </w:rPr>
              <w:t xml:space="preserve">Assessment Tool 1 – </w:t>
            </w:r>
            <w:r w:rsidR="00800B4A">
              <w:rPr>
                <w:rFonts w:eastAsia="Palatino" w:cs="Palatino"/>
                <w:sz w:val="20"/>
              </w:rPr>
              <w:t>Knowledge-Based</w:t>
            </w:r>
            <w:r w:rsidRPr="7AFACF49">
              <w:rPr>
                <w:rFonts w:eastAsia="Palatino" w:cs="Palatino"/>
                <w:sz w:val="20"/>
              </w:rPr>
              <w:t xml:space="preserve"> Assessment</w:t>
            </w:r>
          </w:p>
        </w:tc>
      </w:tr>
      <w:tr w:rsidR="00B111A9" w:rsidRPr="00032A59" w14:paraId="0AE4C40D" w14:textId="77777777" w:rsidTr="23D4BBD7">
        <w:trPr>
          <w:cantSplit/>
          <w:trHeight w:val="570"/>
        </w:trPr>
        <w:tc>
          <w:tcPr>
            <w:tcW w:w="2552" w:type="dxa"/>
            <w:shd w:val="clear" w:color="auto" w:fill="8547AD"/>
            <w:vAlign w:val="center"/>
          </w:tcPr>
          <w:p w14:paraId="700D7C90" w14:textId="77777777" w:rsidR="00B111A9" w:rsidRPr="00032A59" w:rsidRDefault="00B111A9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3969" w:type="dxa"/>
            <w:vAlign w:val="center"/>
          </w:tcPr>
          <w:p w14:paraId="50709A85" w14:textId="56A2A4F0" w:rsidR="00B111A9" w:rsidRPr="000C13E1" w:rsidRDefault="73AAA4AE" w:rsidP="7AFACF49">
            <w:pPr>
              <w:widowControl/>
              <w:spacing w:line="276" w:lineRule="auto"/>
            </w:pPr>
            <w:r w:rsidRPr="23D4BBD7">
              <w:rPr>
                <w:rFonts w:eastAsia="Palatino" w:cs="Palatino"/>
                <w:sz w:val="20"/>
              </w:rPr>
              <w:t xml:space="preserve">ICTPRG302 – Apply Introductory Programming Techniques </w:t>
            </w:r>
          </w:p>
        </w:tc>
        <w:tc>
          <w:tcPr>
            <w:tcW w:w="0" w:type="auto"/>
            <w:shd w:val="clear" w:color="auto" w:fill="8547AD"/>
            <w:vAlign w:val="center"/>
          </w:tcPr>
          <w:p w14:paraId="3FAAF00B" w14:textId="3AE7EFC9" w:rsidR="4ABB7273" w:rsidRDefault="4ABB7273" w:rsidP="23D4BBD7">
            <w:pPr>
              <w:rPr>
                <w:rFonts w:ascii="Tahoma" w:hAnsi="Tahoma" w:cs="Tahoma"/>
                <w:b/>
                <w:bCs/>
                <w:color w:val="FFFFFF" w:themeColor="background1"/>
                <w:sz w:val="20"/>
              </w:rPr>
            </w:pPr>
            <w:r w:rsidRPr="23D4BBD7">
              <w:rPr>
                <w:rFonts w:ascii="Tahoma" w:hAnsi="Tahoma" w:cs="Tahoma"/>
                <w:b/>
                <w:bCs/>
                <w:color w:val="FFFFFF" w:themeColor="background1"/>
                <w:sz w:val="20"/>
                <w:lang w:eastAsia="en-AU"/>
              </w:rPr>
              <w:t>State code:</w:t>
            </w:r>
          </w:p>
        </w:tc>
        <w:tc>
          <w:tcPr>
            <w:tcW w:w="0" w:type="auto"/>
            <w:vAlign w:val="center"/>
          </w:tcPr>
          <w:p w14:paraId="53665752" w14:textId="57FFD844" w:rsidR="4ABB7273" w:rsidRDefault="4ABB7273" w:rsidP="23D4BBD7">
            <w:pPr>
              <w:rPr>
                <w:szCs w:val="24"/>
              </w:rPr>
            </w:pPr>
            <w:r w:rsidRPr="23D4BBD7">
              <w:rPr>
                <w:rFonts w:eastAsia="Palatino" w:cs="Palatino"/>
                <w:sz w:val="20"/>
              </w:rPr>
              <w:t>OBT27</w:t>
            </w:r>
          </w:p>
        </w:tc>
      </w:tr>
      <w:tr w:rsidR="00B111A9" w:rsidRPr="00032A59" w14:paraId="0967F862" w14:textId="77777777" w:rsidTr="23D4BBD7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vAlign w:val="center"/>
          </w:tcPr>
          <w:p w14:paraId="64C6F4C3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vAlign w:val="center"/>
          </w:tcPr>
          <w:p w14:paraId="4AADD242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4B2D088F" w:rsidR="00B111A9" w:rsidRPr="004B6BEA" w:rsidRDefault="004B6BEA" w:rsidP="0038685C">
            <w:pPr>
              <w:widowControl/>
              <w:rPr>
                <w:rFonts w:ascii="Tahoma" w:hAnsi="Tahoma" w:cs="Tahoma"/>
                <w:b/>
                <w:snapToGrid/>
                <w:color w:val="0000FF"/>
                <w:sz w:val="20"/>
              </w:rPr>
            </w:pPr>
            <w:r w:rsidRPr="004B6BEA">
              <w:rPr>
                <w:rFonts w:ascii="Tahoma" w:hAnsi="Tahoma" w:cs="Tahoma"/>
                <w:b/>
                <w:snapToGrid/>
                <w:color w:val="0000FF"/>
                <w:sz w:val="20"/>
              </w:rP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06944B7" w:rsidR="00B111A9" w:rsidRPr="004B6BEA" w:rsidRDefault="00800B4A" w:rsidP="0038685C">
            <w:pPr>
              <w:widowControl/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</w:pPr>
            <w:r w:rsidRPr="004B6BEA">
              <w:rPr>
                <w:rFonts w:ascii="Brush Script MT" w:hAnsi="Brush Script MT" w:cs="Tahoma"/>
                <w:strike/>
                <w:snapToGrid/>
                <w:color w:val="0000FF"/>
                <w:sz w:val="20"/>
              </w:rP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579A1C0F" w:rsidR="00B111A9" w:rsidRPr="00032A59" w:rsidRDefault="00B111A9" w:rsidP="0038685C">
            <w:pPr>
              <w:widowControl/>
              <w:rPr>
                <w:rFonts w:ascii="Tahoma" w:hAnsi="Tahoma" w:cs="Tahoma"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7AFACF49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7AFACF49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 w:themeFill="background1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vAlign w:val="center"/>
          </w:tcPr>
          <w:p w14:paraId="177B437C" w14:textId="77777777" w:rsidR="00B111A9" w:rsidRPr="00B111A9" w:rsidRDefault="00B111A9" w:rsidP="7AFACF49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color w:val="FF0000"/>
                <w:sz w:val="20"/>
              </w:rPr>
            </w:pPr>
          </w:p>
        </w:tc>
      </w:tr>
    </w:tbl>
    <w:p w14:paraId="0824A114" w14:textId="77777777" w:rsidR="00B111A9" w:rsidRPr="00032A59" w:rsidRDefault="00B111A9" w:rsidP="7AFACF49">
      <w:pPr>
        <w:rPr>
          <w:rFonts w:ascii="Tahoma" w:hAnsi="Tahoma" w:cs="Tahoma"/>
          <w:sz w:val="20"/>
        </w:rPr>
      </w:pPr>
    </w:p>
    <w:p w14:paraId="25F91870" w14:textId="0E33C5B3" w:rsidR="7AFACF49" w:rsidRDefault="7AFACF49" w:rsidP="7AFACF49">
      <w:pPr>
        <w:rPr>
          <w:szCs w:val="24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7AFACF49">
        <w:tc>
          <w:tcPr>
            <w:tcW w:w="10065" w:type="dxa"/>
            <w:gridSpan w:val="2"/>
          </w:tcPr>
          <w:p w14:paraId="4B54A059" w14:textId="77777777" w:rsidR="00B111A9" w:rsidRPr="00032A59" w:rsidRDefault="00B111A9" w:rsidP="7AFACF49">
            <w:pPr>
              <w:spacing w:before="240" w:after="120"/>
              <w:rPr>
                <w:rFonts w:ascii="Arial" w:eastAsia="Arial" w:hAnsi="Arial" w:cs="Arial"/>
                <w:b/>
                <w:bCs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ASSESSOR</w:t>
            </w:r>
          </w:p>
        </w:tc>
      </w:tr>
      <w:tr w:rsidR="00B111A9" w:rsidRPr="00032A59" w14:paraId="2AA5CCDE" w14:textId="77777777" w:rsidTr="7AFACF49">
        <w:tc>
          <w:tcPr>
            <w:tcW w:w="2836" w:type="dxa"/>
          </w:tcPr>
          <w:p w14:paraId="564E3966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671B44A6" w:rsidR="00B111A9" w:rsidRPr="000C13E1" w:rsidRDefault="52FD1747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Knowledge Based </w:t>
            </w:r>
            <w:r w:rsidR="3BE13F7C" w:rsidRPr="7AFACF49">
              <w:rPr>
                <w:rFonts w:ascii="Arial" w:eastAsia="Arial" w:hAnsi="Arial" w:cs="Arial"/>
                <w:sz w:val="20"/>
              </w:rPr>
              <w:t>Assessment</w:t>
            </w:r>
          </w:p>
        </w:tc>
      </w:tr>
      <w:tr w:rsidR="00B111A9" w:rsidRPr="00032A59" w14:paraId="70DC1CD9" w14:textId="77777777" w:rsidTr="7AFACF49">
        <w:tc>
          <w:tcPr>
            <w:tcW w:w="2836" w:type="dxa"/>
          </w:tcPr>
          <w:p w14:paraId="35B1255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1840E78F" w:rsidR="00B111A9" w:rsidRPr="000C13E1" w:rsidRDefault="1DE9E7B2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5 </w:t>
            </w:r>
            <w:r w:rsidR="00B111A9" w:rsidRPr="7AFACF49">
              <w:rPr>
                <w:rFonts w:ascii="Arial" w:eastAsia="Arial" w:hAnsi="Arial" w:cs="Arial"/>
                <w:sz w:val="20"/>
              </w:rPr>
              <w:t xml:space="preserve">Class Sessions (Week 1 - </w:t>
            </w:r>
            <w:r w:rsidR="3AE4FBAF" w:rsidRPr="7AFACF49">
              <w:rPr>
                <w:rFonts w:ascii="Arial" w:eastAsia="Arial" w:hAnsi="Arial" w:cs="Arial"/>
                <w:sz w:val="20"/>
              </w:rPr>
              <w:t>5</w:t>
            </w:r>
            <w:r w:rsidR="00B111A9" w:rsidRPr="7AFACF49">
              <w:rPr>
                <w:rFonts w:ascii="Arial" w:eastAsia="Arial" w:hAnsi="Arial" w:cs="Arial"/>
                <w:sz w:val="20"/>
              </w:rPr>
              <w:t>)</w:t>
            </w:r>
          </w:p>
        </w:tc>
      </w:tr>
      <w:tr w:rsidR="00B111A9" w:rsidRPr="00032A59" w14:paraId="76B8F2D9" w14:textId="77777777" w:rsidTr="7AFACF49">
        <w:tc>
          <w:tcPr>
            <w:tcW w:w="2836" w:type="dxa"/>
          </w:tcPr>
          <w:p w14:paraId="474BAEDC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lassroom</w:t>
            </w:r>
          </w:p>
        </w:tc>
      </w:tr>
      <w:tr w:rsidR="00B111A9" w:rsidRPr="00032A59" w14:paraId="5574CD59" w14:textId="77777777" w:rsidTr="7AFACF49">
        <w:tc>
          <w:tcPr>
            <w:tcW w:w="2836" w:type="dxa"/>
          </w:tcPr>
          <w:p w14:paraId="304976A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Conditions</w:t>
            </w:r>
          </w:p>
        </w:tc>
        <w:tc>
          <w:tcPr>
            <w:tcW w:w="7229" w:type="dxa"/>
          </w:tcPr>
          <w:p w14:paraId="0D5AB0D4" w14:textId="22EAE3C3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sessor to ensure that the noise levels, natural interactions and time variances are maintained</w:t>
            </w:r>
            <w:r w:rsidRPr="7AFACF49">
              <w:rPr>
                <w:rFonts w:ascii="Arial" w:eastAsia="Arial" w:hAnsi="Arial" w:cs="Arial"/>
                <w:i/>
                <w:iCs/>
                <w:color w:val="FF0000"/>
                <w:sz w:val="20"/>
              </w:rPr>
              <w:t xml:space="preserve"> </w:t>
            </w:r>
            <w:r w:rsidRPr="7AFACF49">
              <w:rPr>
                <w:rFonts w:ascii="Arial" w:eastAsia="Arial" w:hAnsi="Arial" w:cs="Arial"/>
                <w:sz w:val="20"/>
              </w:rPr>
              <w:t xml:space="preserve">as it would in the be in the </w:t>
            </w:r>
            <w:r w:rsidR="01735E8E" w:rsidRPr="7AFACF49">
              <w:rPr>
                <w:rFonts w:ascii="Arial" w:eastAsia="Arial" w:hAnsi="Arial" w:cs="Arial"/>
                <w:sz w:val="20"/>
              </w:rPr>
              <w:t xml:space="preserve">Software Development </w:t>
            </w:r>
            <w:r w:rsidRPr="7AFACF49">
              <w:rPr>
                <w:rFonts w:ascii="Arial" w:eastAsia="Arial" w:hAnsi="Arial" w:cs="Arial"/>
                <w:sz w:val="20"/>
              </w:rPr>
              <w:t>industry.</w:t>
            </w:r>
          </w:p>
          <w:p w14:paraId="6B3E70A8" w14:textId="77777777" w:rsidR="00B111A9" w:rsidRPr="000C13E1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Learners are required to complete the required tasks in class and submit the required documentation electronically via Blackboard</w:t>
            </w:r>
          </w:p>
        </w:tc>
      </w:tr>
      <w:tr w:rsidR="00B111A9" w:rsidRPr="00032A59" w14:paraId="564B1889" w14:textId="77777777" w:rsidTr="7AFACF49">
        <w:tc>
          <w:tcPr>
            <w:tcW w:w="2836" w:type="dxa"/>
          </w:tcPr>
          <w:p w14:paraId="7CF6B3F5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s detailed in the assessment plan</w:t>
            </w:r>
          </w:p>
          <w:p w14:paraId="29D46CD4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You are required to make sure that all students meet the elements, performance criteria and oral communication items as outlined in the provided checklist.</w:t>
            </w:r>
          </w:p>
          <w:p w14:paraId="555FC666" w14:textId="77777777" w:rsidR="00B111A9" w:rsidRPr="00A91FC6" w:rsidRDefault="00B111A9" w:rsidP="7AFACF49">
            <w:pPr>
              <w:spacing w:before="120" w:after="120"/>
              <w:jc w:val="both"/>
              <w:rPr>
                <w:rFonts w:ascii="Arial" w:eastAsia="Arial" w:hAnsi="Arial" w:cs="Arial"/>
                <w:sz w:val="20"/>
              </w:rPr>
            </w:pPr>
          </w:p>
        </w:tc>
      </w:tr>
    </w:tbl>
    <w:p w14:paraId="19F925AD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p w14:paraId="06271287" w14:textId="77777777" w:rsidR="00B111A9" w:rsidRPr="00032A59" w:rsidRDefault="00B111A9" w:rsidP="7AFACF49">
      <w:pPr>
        <w:rPr>
          <w:rFonts w:ascii="Arial" w:eastAsia="Arial" w:hAnsi="Arial" w:cs="Arial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1BE70DB3">
        <w:tc>
          <w:tcPr>
            <w:tcW w:w="10065" w:type="dxa"/>
            <w:gridSpan w:val="2"/>
          </w:tcPr>
          <w:p w14:paraId="23FE6CC2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b/>
                <w:bCs/>
                <w:sz w:val="20"/>
              </w:rPr>
              <w:t>TO THE STUDENT</w:t>
            </w:r>
          </w:p>
        </w:tc>
      </w:tr>
      <w:tr w:rsidR="00B111A9" w:rsidRPr="00032A59" w14:paraId="19FB188D" w14:textId="77777777" w:rsidTr="1BE70DB3">
        <w:tc>
          <w:tcPr>
            <w:tcW w:w="2836" w:type="dxa"/>
          </w:tcPr>
          <w:p w14:paraId="5AA76D77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B79B0E0" w14:textId="01A0E8C0" w:rsidR="6B3EB13C" w:rsidRDefault="6B3EB13C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This assessment has been developed to </w:t>
            </w:r>
            <w:r w:rsidR="0E729CF5" w:rsidRPr="1BE70DB3">
              <w:rPr>
                <w:rFonts w:ascii="Arial" w:eastAsia="Arial" w:hAnsi="Arial" w:cs="Arial"/>
                <w:sz w:val="20"/>
              </w:rPr>
              <w:t>test</w:t>
            </w:r>
            <w:r w:rsidRPr="1BE70DB3">
              <w:rPr>
                <w:rFonts w:ascii="Arial" w:eastAsia="Arial" w:hAnsi="Arial" w:cs="Arial"/>
                <w:sz w:val="20"/>
              </w:rPr>
              <w:t xml:space="preserve"> that you have knowledge of:</w:t>
            </w:r>
          </w:p>
          <w:p w14:paraId="168F6165" w14:textId="794C1AA4" w:rsidR="22174A3D" w:rsidRDefault="2C2723E7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CTPRG302 – Apply Introductory Programming Techniques</w:t>
            </w:r>
          </w:p>
          <w:p w14:paraId="71AC66A0" w14:textId="6081415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Language data types, operators, expressions and variables</w:t>
            </w:r>
          </w:p>
          <w:p w14:paraId="7783FEB7" w14:textId="1732458B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language syntax rules</w:t>
            </w:r>
          </w:p>
          <w:p w14:paraId="69C38BC8" w14:textId="47E83AB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Sequence, selection and iteration constructs</w:t>
            </w:r>
          </w:p>
          <w:p w14:paraId="54FBC59B" w14:textId="2255B8F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e development of small-sized applications</w:t>
            </w:r>
          </w:p>
          <w:p w14:paraId="292B996E" w14:textId="0561E54F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Industry programming standards and guidelines</w:t>
            </w:r>
          </w:p>
          <w:p w14:paraId="121293A1" w14:textId="4E77CF7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Commenting techniques</w:t>
            </w:r>
          </w:p>
          <w:p w14:paraId="1286A62F" w14:textId="7C7A4223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Debugging techniques</w:t>
            </w:r>
          </w:p>
          <w:p w14:paraId="575D2643" w14:textId="5CF3F569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Application testing methods</w:t>
            </w:r>
          </w:p>
          <w:p w14:paraId="43E3626C" w14:textId="1B0FFBF0" w:rsidR="00B111A9" w:rsidRPr="000C13E1" w:rsidRDefault="64C66CA5" w:rsidP="1BE70DB3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Theme="minorHAnsi" w:eastAsiaTheme="minorEastAsia" w:hAnsiTheme="minorHAnsi" w:cstheme="minorBidi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asic data structures.</w:t>
            </w:r>
          </w:p>
          <w:p w14:paraId="75E1EC14" w14:textId="77777777" w:rsidR="00B111A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3AE5B91B" w14:textId="59178A11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 xml:space="preserve">You are required to meet the elements, performance criteria and oral communication items as outlined in the provided checklist. </w:t>
            </w:r>
          </w:p>
        </w:tc>
      </w:tr>
      <w:tr w:rsidR="00B111A9" w:rsidRPr="00032A59" w14:paraId="5C364BE3" w14:textId="77777777" w:rsidTr="1BE70DB3">
        <w:tc>
          <w:tcPr>
            <w:tcW w:w="2836" w:type="dxa"/>
          </w:tcPr>
          <w:p w14:paraId="50E9A799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Pr="00032A59" w:rsidRDefault="349092A8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Blackboard (Topic by topic) will include the following: Weekly Readings, Class notes, and Weekly Activities.</w:t>
            </w:r>
          </w:p>
          <w:p w14:paraId="3413216E" w14:textId="5AB18DA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0E0C4F3" w14:textId="1833B91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1BF84335" w14:textId="43B16CA2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1CAE29" w14:textId="6700457D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480F2A7" w14:textId="4BEBAE90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5B87100A" w14:textId="6C53C0F7" w:rsidR="1BE70DB3" w:rsidRDefault="1BE70DB3" w:rsidP="1BE70DB3">
            <w:pPr>
              <w:spacing w:before="120" w:after="120"/>
              <w:rPr>
                <w:szCs w:val="24"/>
              </w:rPr>
            </w:pPr>
          </w:p>
          <w:p w14:paraId="675FAB2A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6C3D1CBA" w14:textId="77777777" w:rsidTr="1BE70DB3">
        <w:tc>
          <w:tcPr>
            <w:tcW w:w="2836" w:type="dxa"/>
          </w:tcPr>
          <w:p w14:paraId="2A0A374E" w14:textId="77777777" w:rsidR="00B111A9" w:rsidRPr="00032A59" w:rsidRDefault="00B111A9" w:rsidP="7AFACF49">
            <w:pPr>
              <w:spacing w:before="120" w:after="120"/>
              <w:ind w:left="217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lastRenderedPageBreak/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Computer with:</w:t>
            </w:r>
          </w:p>
          <w:p w14:paraId="3C535810" w14:textId="1F477E79" w:rsidR="2C5A65E1" w:rsidRDefault="2C5A65E1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Internet Access</w:t>
            </w:r>
          </w:p>
          <w:p w14:paraId="11D83DE3" w14:textId="714A3173" w:rsidR="208D7CC3" w:rsidRDefault="208D7CC3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Microsoft Office (or Office 365)</w:t>
            </w:r>
          </w:p>
          <w:p w14:paraId="21248A6C" w14:textId="77777777" w:rsidR="00B111A9" w:rsidRPr="000C13E1" w:rsidRDefault="00B111A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Access to Learning Management System (LMS)</w:t>
            </w:r>
          </w:p>
          <w:p w14:paraId="5A0424CF" w14:textId="1214C337" w:rsidR="56442B49" w:rsidRDefault="56442B49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Web links and example code can be downloaded from Blackboard Learning Management System.</w:t>
            </w:r>
          </w:p>
          <w:p w14:paraId="3918E537" w14:textId="6BB143E1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 xml:space="preserve">Desktop Computer with Windows Operating System with </w:t>
            </w:r>
            <w:r w:rsidR="002C2DE8">
              <w:rPr>
                <w:rFonts w:ascii="Arial" w:eastAsia="Arial" w:hAnsi="Arial" w:cs="Arial"/>
                <w:color w:val="000000" w:themeColor="text1"/>
                <w:sz w:val="20"/>
              </w:rPr>
              <w:t>PyCharm</w:t>
            </w:r>
          </w:p>
          <w:p w14:paraId="2D8A8CED" w14:textId="4D1723D3" w:rsidR="731AE32D" w:rsidRDefault="731AE32D" w:rsidP="7AFACF49">
            <w:pPr>
              <w:pStyle w:val="ListParagraph"/>
              <w:numPr>
                <w:ilvl w:val="0"/>
                <w:numId w:val="8"/>
              </w:numPr>
              <w:spacing w:before="120" w:after="120"/>
              <w:rPr>
                <w:rFonts w:ascii="Arial" w:eastAsia="Arial" w:hAnsi="Arial" w:cs="Arial"/>
                <w:color w:val="000000" w:themeColor="text1"/>
                <w:sz w:val="20"/>
              </w:rPr>
            </w:pPr>
            <w:r w:rsidRPr="7AFACF49">
              <w:rPr>
                <w:rFonts w:ascii="Arial" w:eastAsia="Arial" w:hAnsi="Arial" w:cs="Arial"/>
                <w:color w:val="000000" w:themeColor="text1"/>
                <w:sz w:val="20"/>
              </w:rPr>
              <w:t>Python 3.8.x</w:t>
            </w:r>
          </w:p>
          <w:p w14:paraId="02FE0BA3" w14:textId="05558F3D" w:rsidR="7AFACF49" w:rsidRDefault="7AFACF49" w:rsidP="7AFACF49">
            <w:pPr>
              <w:spacing w:before="120" w:after="120"/>
              <w:rPr>
                <w:rFonts w:ascii="Arial" w:eastAsia="Arial" w:hAnsi="Arial" w:cs="Arial"/>
                <w:i/>
                <w:iCs/>
                <w:color w:val="FF0000"/>
                <w:szCs w:val="24"/>
              </w:rPr>
            </w:pPr>
          </w:p>
          <w:p w14:paraId="0F2A7E54" w14:textId="77777777" w:rsidR="00B111A9" w:rsidRPr="00032A59" w:rsidRDefault="00B111A9" w:rsidP="7AFACF49">
            <w:pPr>
              <w:widowControl/>
              <w:spacing w:before="120" w:after="120"/>
              <w:ind w:left="360"/>
              <w:rPr>
                <w:rFonts w:ascii="Arial" w:eastAsia="Arial" w:hAnsi="Arial" w:cs="Arial"/>
                <w:sz w:val="20"/>
              </w:rPr>
            </w:pPr>
          </w:p>
        </w:tc>
      </w:tr>
      <w:tr w:rsidR="00B111A9" w:rsidRPr="00032A59" w14:paraId="452F73AA" w14:textId="77777777" w:rsidTr="1BE70DB3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05D8F2B8" w14:textId="77777777" w:rsidR="00B111A9" w:rsidRPr="00032A59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  <w:p w14:paraId="6EE43E1B" w14:textId="77777777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67C3031A" w14:textId="77777777" w:rsidTr="1BE70DB3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 xml:space="preserve">All questions and activities must be attempted. </w:t>
            </w:r>
          </w:p>
          <w:p w14:paraId="7B785F51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Use of research tools and peers in formulating answers are acceptable – but work submitted must be your own work.</w:t>
            </w:r>
          </w:p>
          <w:p w14:paraId="53EDA01C" w14:textId="77777777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Final project documentation is to be uploaded to the appropriate area in the Blackboard course created for this unit.</w:t>
            </w:r>
          </w:p>
          <w:p w14:paraId="420D5342" w14:textId="5443BB53" w:rsidR="00B111A9" w:rsidRPr="000C13E1" w:rsidRDefault="00B111A9" w:rsidP="7AFACF49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7AFACF49">
              <w:rPr>
                <w:rFonts w:ascii="Arial" w:eastAsia="Arial" w:hAnsi="Arial" w:cs="Arial"/>
                <w:sz w:val="20"/>
              </w:rPr>
              <w:t>If you are marked as NYS (Not Yet Satisfactory) on your first attempt, you will be provided with another opportunity to re-attempt the assessment.</w:t>
            </w:r>
          </w:p>
          <w:p w14:paraId="2CA241CC" w14:textId="3F88031C" w:rsidR="00B111A9" w:rsidRPr="000C13E1" w:rsidRDefault="00B111A9" w:rsidP="7AFACF49">
            <w:pPr>
              <w:spacing w:before="120" w:after="120"/>
              <w:rPr>
                <w:szCs w:val="24"/>
              </w:rPr>
            </w:pPr>
          </w:p>
        </w:tc>
      </w:tr>
      <w:tr w:rsidR="00B111A9" w:rsidRPr="00032A59" w14:paraId="144E8EC2" w14:textId="77777777" w:rsidTr="1BE70DB3">
        <w:trPr>
          <w:trHeight w:val="3285"/>
        </w:trPr>
        <w:tc>
          <w:tcPr>
            <w:tcW w:w="2836" w:type="dxa"/>
          </w:tcPr>
          <w:p w14:paraId="3F5AEE09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349092A8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This project consists of the following tasks:</w:t>
            </w:r>
          </w:p>
          <w:p w14:paraId="3981B947" w14:textId="55DF1AF7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1 – Theory Questions on: Programming Design Specifications &amp; Programming Standards</w:t>
            </w:r>
          </w:p>
          <w:p w14:paraId="48F94DED" w14:textId="5203DE68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2 – Theory Questions on: Data types, Variable Scope</w:t>
            </w:r>
          </w:p>
          <w:p w14:paraId="2CB29080" w14:textId="0C57108C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3 – Theory Questions on: Loops &amp; Data Structures</w:t>
            </w:r>
          </w:p>
          <w:p w14:paraId="7E26F0AA" w14:textId="27496521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4 – Theory Questions on: Debugging and Testing</w:t>
            </w:r>
          </w:p>
          <w:p w14:paraId="642AE5EE" w14:textId="6F4BCCC6" w:rsidR="7CA3D472" w:rsidRDefault="0C7A38B2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  <w:r w:rsidRPr="1BE70DB3">
              <w:rPr>
                <w:rFonts w:ascii="Arial" w:eastAsia="Arial" w:hAnsi="Arial" w:cs="Arial"/>
                <w:sz w:val="20"/>
              </w:rPr>
              <w:t>Provide complete answers for all questions in Part 5 – Creating a Python Programming Guide</w:t>
            </w:r>
          </w:p>
          <w:p w14:paraId="4C4C19EF" w14:textId="69B121E6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C4065FF" w14:textId="7B92A02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536C2FC3" w14:textId="5335ABDC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F701178" w14:textId="113F4FF3" w:rsidR="7AFACF49" w:rsidRDefault="7AFACF4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  <w:p w14:paraId="7E656E8A" w14:textId="374CF729" w:rsidR="00B111A9" w:rsidRPr="00032A59" w:rsidRDefault="00B111A9" w:rsidP="1BE70DB3">
            <w:pPr>
              <w:spacing w:before="120" w:after="120"/>
              <w:rPr>
                <w:rFonts w:ascii="Arial" w:eastAsia="Arial" w:hAnsi="Arial" w:cs="Arial"/>
                <w:sz w:val="20"/>
              </w:rPr>
            </w:pPr>
          </w:p>
        </w:tc>
      </w:tr>
    </w:tbl>
    <w:p w14:paraId="0F2BCCDF" w14:textId="233D97F8" w:rsidR="004B5487" w:rsidRDefault="526AB260" w:rsidP="00747A5B">
      <w:pPr>
        <w:pStyle w:val="Heading1"/>
      </w:pPr>
      <w:r w:rsidRPr="7AFACF49">
        <w:rPr>
          <w:rFonts w:ascii="Arial" w:eastAsia="Arial" w:hAnsi="Arial" w:cs="Arial"/>
        </w:rPr>
        <w:lastRenderedPageBreak/>
        <w:t>PART 1</w:t>
      </w:r>
    </w:p>
    <w:p w14:paraId="101FB4E1" w14:textId="0CFBBAAC" w:rsidR="6D7C2D36" w:rsidRPr="00747A5B" w:rsidRDefault="2061AA18" w:rsidP="00747A5B">
      <w:pPr>
        <w:spacing w:line="276" w:lineRule="auto"/>
        <w:rPr>
          <w:b/>
          <w:bCs/>
          <w:szCs w:val="24"/>
        </w:rPr>
      </w:pPr>
      <w:r w:rsidRPr="335420D4">
        <w:rPr>
          <w:rFonts w:eastAsia="Palatino" w:cs="Palatino"/>
          <w:b/>
          <w:bCs/>
          <w:szCs w:val="24"/>
        </w:rPr>
        <w:t>Python and Programming Basics</w:t>
      </w:r>
    </w:p>
    <w:p w14:paraId="6020C70F" w14:textId="1597DD54" w:rsidR="56F1DF99" w:rsidRDefault="56F1DF99" w:rsidP="1F609A26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 xml:space="preserve">Explain the difference between a multi-line comment and a </w:t>
      </w:r>
      <w:r w:rsidR="00800B4A">
        <w:rPr>
          <w:rFonts w:eastAsia="Palatino" w:cs="Palatino"/>
          <w:szCs w:val="24"/>
        </w:rPr>
        <w:t>single-line</w:t>
      </w:r>
      <w:r w:rsidRPr="335420D4">
        <w:rPr>
          <w:rFonts w:eastAsia="Palatino" w:cs="Palatino"/>
          <w:szCs w:val="24"/>
        </w:rPr>
        <w:t xml:space="preserve"> comment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B5CEA35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42F8CD9" w14:textId="5A742603" w:rsidR="6AB81FD5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#) at the start of a line allows you to make a single line comment on that line.</w:t>
            </w:r>
          </w:p>
          <w:p w14:paraId="34E33874" w14:textId="281F2475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# </w:t>
            </w:r>
            <w:r w:rsidR="00A33159" w:rsidRPr="00747A5B">
              <w:rPr>
                <w:color w:val="0000FF"/>
              </w:rPr>
              <w:t>This</w:t>
            </w:r>
            <w:r w:rsidRPr="00747A5B">
              <w:rPr>
                <w:color w:val="0000FF"/>
              </w:rPr>
              <w:t xml:space="preserve"> is an example</w:t>
            </w:r>
          </w:p>
          <w:p w14:paraId="4FA0EE95" w14:textId="77777777" w:rsidR="00E9747E" w:rsidRPr="00747A5B" w:rsidRDefault="00E9747E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Using (“””) on a line to start a multi-line comment &amp; use it on the line after you finish the comment</w:t>
            </w:r>
            <w:r w:rsidR="00F460A7" w:rsidRPr="00747A5B">
              <w:rPr>
                <w:color w:val="0000FF"/>
              </w:rPr>
              <w:t>.</w:t>
            </w:r>
          </w:p>
          <w:p w14:paraId="451338B1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“””</w:t>
            </w:r>
          </w:p>
          <w:p w14:paraId="16CF2D43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This</w:t>
            </w:r>
          </w:p>
          <w:p w14:paraId="7D3778F9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is an</w:t>
            </w:r>
          </w:p>
          <w:p w14:paraId="6A7AFCF2" w14:textId="77777777" w:rsidR="00F460A7" w:rsidRPr="00747A5B" w:rsidRDefault="00F460A7" w:rsidP="00E9747E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Example</w:t>
            </w:r>
          </w:p>
          <w:p w14:paraId="552C24AF" w14:textId="424024B4" w:rsidR="00F460A7" w:rsidRDefault="00F460A7" w:rsidP="00E9747E">
            <w:pPr>
              <w:spacing w:line="276" w:lineRule="auto"/>
            </w:pPr>
            <w:r w:rsidRPr="00747A5B">
              <w:rPr>
                <w:color w:val="0000FF"/>
              </w:rPr>
              <w:t>“””</w:t>
            </w:r>
          </w:p>
        </w:tc>
      </w:tr>
    </w:tbl>
    <w:p w14:paraId="124EC8EC" w14:textId="6E68747F" w:rsidR="004B5487" w:rsidRDefault="004B5487" w:rsidP="683DD3EB">
      <w:pPr>
        <w:spacing w:line="276" w:lineRule="auto"/>
      </w:pPr>
    </w:p>
    <w:p w14:paraId="5987592D" w14:textId="64E68667" w:rsidR="004B5487" w:rsidRDefault="526AB260" w:rsidP="683DD3EB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335420D4">
        <w:rPr>
          <w:rFonts w:eastAsia="Palatino" w:cs="Palatino"/>
          <w:szCs w:val="24"/>
        </w:rPr>
        <w:t>Provide a link from a reputable source on Python programming standard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0D942397" w14:textId="77777777" w:rsidTr="1BE70DB3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A43A36D" w14:textId="61C4E2C1" w:rsidR="6AB81FD5" w:rsidRPr="00F86BB6" w:rsidRDefault="00F86BB6" w:rsidP="00F86BB6">
            <w:pPr>
              <w:widowControl/>
              <w:textAlignment w:val="baseline"/>
              <w:rPr>
                <w:rFonts w:ascii="Calibri" w:hAnsi="Calibri" w:cs="Calibri"/>
                <w:snapToGrid/>
                <w:szCs w:val="24"/>
                <w:lang w:eastAsia="en-AU"/>
              </w:rPr>
            </w:pPr>
            <w:r w:rsidRPr="00F86BB6">
              <w:rPr>
                <w:rFonts w:ascii="Calibri" w:hAnsi="Calibri" w:cs="Calibri"/>
                <w:snapToGrid/>
                <w:szCs w:val="24"/>
                <w:lang w:eastAsia="en-AU"/>
              </w:rPr>
              <w:t> </w:t>
            </w:r>
            <w:hyperlink r:id="rId13" w:history="1">
              <w:r w:rsidR="00A33159" w:rsidRPr="006D3890">
                <w:rPr>
                  <w:rStyle w:val="Hyperlink"/>
                  <w:rFonts w:ascii="Calibri" w:hAnsi="Calibri" w:cs="Calibri"/>
                  <w:snapToGrid/>
                  <w:szCs w:val="24"/>
                  <w:lang w:eastAsia="en-AU"/>
                </w:rPr>
                <w:t>https://www.python.org/dev/peps/pep-0008/</w:t>
              </w:r>
            </w:hyperlink>
            <w:r w:rsidR="00A33159">
              <w:rPr>
                <w:rFonts w:ascii="Calibri" w:hAnsi="Calibri" w:cs="Calibri"/>
                <w:snapToGrid/>
                <w:szCs w:val="24"/>
                <w:lang w:eastAsia="en-AU"/>
              </w:rPr>
              <w:t xml:space="preserve"> </w:t>
            </w:r>
          </w:p>
        </w:tc>
      </w:tr>
    </w:tbl>
    <w:p w14:paraId="13D0DDF7" w14:textId="384A1530" w:rsidR="004B5487" w:rsidRDefault="004B5487" w:rsidP="6D7C2D36">
      <w:pPr>
        <w:spacing w:line="276" w:lineRule="auto"/>
      </w:pPr>
    </w:p>
    <w:p w14:paraId="35E31D0F" w14:textId="5AA4E4C5" w:rsidR="004B5487" w:rsidRDefault="526AB260" w:rsidP="58CAD159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68593EB9">
        <w:rPr>
          <w:rFonts w:eastAsia="Palatino" w:cs="Palatino"/>
        </w:rPr>
        <w:t>Are tabs or spaces the preferred method for</w:t>
      </w:r>
      <w:r w:rsidR="0EB049C6" w:rsidRPr="68593EB9">
        <w:rPr>
          <w:rFonts w:eastAsia="Palatino" w:cs="Palatino"/>
        </w:rPr>
        <w:t xml:space="preserve"> </w:t>
      </w:r>
      <w:r w:rsidR="4AD5F284" w:rsidRPr="68593EB9">
        <w:rPr>
          <w:rFonts w:eastAsia="Palatino" w:cs="Palatino"/>
        </w:rPr>
        <w:t>indentation</w:t>
      </w:r>
      <w:r w:rsidRPr="68593EB9">
        <w:rPr>
          <w:rFonts w:eastAsia="Palatino" w:cs="Palatino"/>
        </w:rPr>
        <w:t>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17E3A79E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8327E44" w14:textId="7E12996F" w:rsidR="6AB81FD5" w:rsidRPr="00747A5B" w:rsidRDefault="00E25475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 xml:space="preserve">Spaces the preferred but if you used tabs the python will keep </w:t>
            </w:r>
            <w:r w:rsidR="00CC637D" w:rsidRPr="00747A5B">
              <w:rPr>
                <w:color w:val="0000FF"/>
              </w:rPr>
              <w:t>consistency.</w:t>
            </w:r>
          </w:p>
          <w:p w14:paraId="7A5259D7" w14:textId="45577349" w:rsidR="00E25475" w:rsidRPr="00A90B47" w:rsidRDefault="00CC637D" w:rsidP="00A35186">
            <w:pPr>
              <w:spacing w:line="276" w:lineRule="auto"/>
              <w:rPr>
                <w:color w:val="0000FF"/>
              </w:rPr>
            </w:pPr>
            <w:r w:rsidRPr="00747A5B">
              <w:rPr>
                <w:color w:val="0000FF"/>
              </w:rPr>
              <w:t>Don’t mix spaces &amp; tabs.</w:t>
            </w:r>
            <w:r w:rsidR="00A90B47">
              <w:rPr>
                <w:color w:val="0000FF"/>
              </w:rPr>
              <w:t xml:space="preserve"> </w:t>
            </w:r>
            <w:r w:rsidR="00E25475" w:rsidRPr="00747A5B">
              <w:rPr>
                <w:color w:val="0000FF"/>
              </w:rPr>
              <w:t>(4 spaces = 1 tab)</w:t>
            </w:r>
          </w:p>
        </w:tc>
      </w:tr>
    </w:tbl>
    <w:p w14:paraId="1CE1CD74" w14:textId="77374D4D" w:rsidR="335420D4" w:rsidRDefault="335420D4" w:rsidP="335420D4"/>
    <w:p w14:paraId="0889F370" w14:textId="03476791" w:rsidR="004B5487" w:rsidRDefault="76A589C9" w:rsidP="59F1F07C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What </w:t>
      </w:r>
      <w:r w:rsidR="24AD8E4F" w:rsidRPr="59F1F07C">
        <w:rPr>
          <w:rFonts w:eastAsia="Palatino" w:cs="Palatino"/>
        </w:rPr>
        <w:t>is Pseudo Code</w:t>
      </w:r>
      <w:r w:rsidRPr="59F1F07C">
        <w:rPr>
          <w:rFonts w:eastAsia="Palatino" w:cs="Palatino"/>
        </w:rPr>
        <w:t>?</w:t>
      </w:r>
      <w:r w:rsidR="004C5CC0">
        <w:t xml:space="preserve"> </w:t>
      </w:r>
      <w:r w:rsidR="004C5CC0" w:rsidRPr="4EBBEBBC">
        <w:rPr>
          <w:rFonts w:eastAsia="Palatino" w:cs="Palatino"/>
        </w:rPr>
        <w:t>And why would you write pseudo code?</w:t>
      </w:r>
      <w:r w:rsidR="004B5487">
        <w:tab/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335420D4" w14:paraId="5648E517" w14:textId="77777777" w:rsidTr="335420D4">
        <w:tc>
          <w:tcPr>
            <w:tcW w:w="9015" w:type="dxa"/>
          </w:tcPr>
          <w:p w14:paraId="16BEE9EA" w14:textId="7DF93B69" w:rsidR="008123E6" w:rsidRDefault="00CC637D" w:rsidP="002C2DE8">
            <w:r w:rsidRPr="00747A5B">
              <w:rPr>
                <w:color w:val="0000FF"/>
              </w:rPr>
              <w:t>It is a more simplified code</w:t>
            </w:r>
          </w:p>
        </w:tc>
      </w:tr>
    </w:tbl>
    <w:p w14:paraId="3F77FC73" w14:textId="77777777" w:rsidR="00C56925" w:rsidRDefault="00C56925" w:rsidP="7AFACF49">
      <w:pPr>
        <w:rPr>
          <w:szCs w:val="24"/>
        </w:rPr>
      </w:pPr>
    </w:p>
    <w:p w14:paraId="791CB04D" w14:textId="671FD8A5" w:rsidR="00C56925" w:rsidRPr="00C56925" w:rsidRDefault="00C56925" w:rsidP="00C56925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00C56925">
        <w:rPr>
          <w:szCs w:val="24"/>
        </w:rPr>
        <w:t xml:space="preserve">Why is it important to comment your code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C56925" w14:paraId="6FD57658" w14:textId="77777777" w:rsidTr="002C1415">
        <w:tc>
          <w:tcPr>
            <w:tcW w:w="9015" w:type="dxa"/>
          </w:tcPr>
          <w:p w14:paraId="482C8ACB" w14:textId="7B1406DC" w:rsidR="00C56925" w:rsidRDefault="00525B5E" w:rsidP="002C1415">
            <w:pPr>
              <w:rPr>
                <w:szCs w:val="24"/>
              </w:rPr>
            </w:pPr>
            <w:r w:rsidRPr="00747A5B">
              <w:rPr>
                <w:color w:val="0000FF"/>
                <w:szCs w:val="24"/>
              </w:rPr>
              <w:t xml:space="preserve">Because it </w:t>
            </w:r>
            <w:r w:rsidR="00302783" w:rsidRPr="00747A5B">
              <w:rPr>
                <w:color w:val="0000FF"/>
                <w:szCs w:val="24"/>
              </w:rPr>
              <w:t>helps</w:t>
            </w:r>
            <w:r w:rsidRPr="00747A5B">
              <w:rPr>
                <w:color w:val="0000FF"/>
                <w:szCs w:val="24"/>
              </w:rPr>
              <w:t xml:space="preserve"> tell </w:t>
            </w:r>
            <w:r w:rsidR="00302783" w:rsidRPr="00747A5B">
              <w:rPr>
                <w:color w:val="0000FF"/>
                <w:szCs w:val="24"/>
              </w:rPr>
              <w:t>someone</w:t>
            </w:r>
            <w:r w:rsidRPr="00747A5B">
              <w:rPr>
                <w:color w:val="0000FF"/>
                <w:szCs w:val="24"/>
              </w:rPr>
              <w:t xml:space="preserve"> what the code is doing where you put the comment.</w:t>
            </w:r>
          </w:p>
        </w:tc>
      </w:tr>
    </w:tbl>
    <w:p w14:paraId="520C722F" w14:textId="77777777" w:rsidR="002C2DE8" w:rsidRDefault="002C2DE8" w:rsidP="00C56925">
      <w:pPr>
        <w:rPr>
          <w:szCs w:val="24"/>
        </w:rPr>
      </w:pPr>
    </w:p>
    <w:p w14:paraId="6F8A8849" w14:textId="4AF4C585" w:rsidR="00B671F0" w:rsidRDefault="00B671F0" w:rsidP="00B671F0">
      <w:pPr>
        <w:pStyle w:val="ListParagraph"/>
        <w:numPr>
          <w:ilvl w:val="0"/>
          <w:numId w:val="6"/>
        </w:numPr>
        <w:rPr>
          <w:rFonts w:asciiTheme="minorHAnsi" w:eastAsiaTheme="minorEastAsia" w:hAnsiTheme="minorHAnsi" w:cstheme="minorBidi"/>
          <w:szCs w:val="24"/>
        </w:rPr>
      </w:pPr>
      <w:r w:rsidRPr="629C9E90">
        <w:rPr>
          <w:szCs w:val="24"/>
        </w:rPr>
        <w:t>Provide the name of an Integrated Development Environment you have used for developing a small-sized application in Python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B671F0" w14:paraId="25B42AB0" w14:textId="77777777" w:rsidTr="002C1415">
        <w:tc>
          <w:tcPr>
            <w:tcW w:w="9015" w:type="dxa"/>
          </w:tcPr>
          <w:p w14:paraId="28C1966A" w14:textId="37B858B4" w:rsidR="00B671F0" w:rsidRDefault="00747A5B" w:rsidP="002C1415">
            <w:pPr>
              <w:rPr>
                <w:szCs w:val="24"/>
              </w:rPr>
            </w:pPr>
            <w:r>
              <w:rPr>
                <w:color w:val="0000FF"/>
                <w:szCs w:val="24"/>
              </w:rPr>
              <w:t>Python Idle</w:t>
            </w:r>
          </w:p>
        </w:tc>
      </w:tr>
    </w:tbl>
    <w:p w14:paraId="5D59E97F" w14:textId="77777777" w:rsidR="00747A5B" w:rsidRPr="00525B5E" w:rsidRDefault="00747A5B" w:rsidP="335420D4">
      <w:pPr>
        <w:rPr>
          <w:szCs w:val="24"/>
        </w:rPr>
      </w:pPr>
    </w:p>
    <w:p w14:paraId="6441C6B0" w14:textId="77777777" w:rsidR="00A60A5B" w:rsidRDefault="00A60A5B" w:rsidP="00A60A5B">
      <w:pPr>
        <w:pStyle w:val="Heading1"/>
      </w:pPr>
      <w:r w:rsidRPr="7AFACF49">
        <w:rPr>
          <w:rFonts w:ascii="Arial" w:eastAsia="Arial" w:hAnsi="Arial" w:cs="Arial"/>
        </w:rPr>
        <w:t xml:space="preserve">PART 2 </w:t>
      </w:r>
    </w:p>
    <w:p w14:paraId="0A8CDF5B" w14:textId="36598484" w:rsidR="0030539F" w:rsidRPr="00613FB3" w:rsidRDefault="00A60A5B" w:rsidP="00747A5B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ata Types and Variable Scope</w:t>
      </w:r>
    </w:p>
    <w:p w14:paraId="59614C32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Provide a data type you could use if you wanted to store a number with</w:t>
      </w:r>
      <w:r>
        <w:rPr>
          <w:rFonts w:eastAsia="Palatino" w:cs="Palatino"/>
          <w:color w:val="000000" w:themeColor="text1"/>
          <w:szCs w:val="24"/>
        </w:rPr>
        <w:t xml:space="preserve"> </w:t>
      </w:r>
      <w:r w:rsidRPr="16C2EF09">
        <w:rPr>
          <w:rFonts w:eastAsia="Palatino" w:cs="Palatino"/>
          <w:color w:val="000000" w:themeColor="text1"/>
          <w:szCs w:val="24"/>
        </w:rPr>
        <w:t>decimals places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759EC6DC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FE23F30" w14:textId="75AE5D1D" w:rsidR="0030539F" w:rsidRDefault="00CC637D" w:rsidP="00CC637D">
            <w:pPr>
              <w:spacing w:line="276" w:lineRule="auto"/>
            </w:pPr>
            <w:r w:rsidRPr="00C15B25">
              <w:rPr>
                <w:color w:val="0000FF"/>
              </w:rPr>
              <w:t>float</w:t>
            </w:r>
          </w:p>
        </w:tc>
      </w:tr>
    </w:tbl>
    <w:p w14:paraId="1AD37B22" w14:textId="77777777" w:rsidR="0030539F" w:rsidRDefault="0030539F" w:rsidP="0030539F">
      <w:pPr>
        <w:rPr>
          <w:rFonts w:eastAsia="Palatino" w:cs="Palatino"/>
          <w:color w:val="000000" w:themeColor="text1"/>
          <w:szCs w:val="24"/>
        </w:rPr>
      </w:pPr>
    </w:p>
    <w:p w14:paraId="3E279055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t>What data type would you use to store tex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53CC54AD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4322BEF" w14:textId="33E0C9E2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String (str)</w:t>
            </w:r>
          </w:p>
        </w:tc>
      </w:tr>
    </w:tbl>
    <w:p w14:paraId="0DE1B348" w14:textId="77777777" w:rsidR="0030539F" w:rsidRDefault="0030539F" w:rsidP="0030539F"/>
    <w:p w14:paraId="26A789BB" w14:textId="77777777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color w:val="000000" w:themeColor="text1"/>
          <w:szCs w:val="24"/>
        </w:rPr>
      </w:pPr>
      <w:r w:rsidRPr="16C2EF09">
        <w:rPr>
          <w:rFonts w:eastAsia="Palatino" w:cs="Palatino"/>
          <w:color w:val="000000" w:themeColor="text1"/>
          <w:szCs w:val="24"/>
        </w:rPr>
        <w:lastRenderedPageBreak/>
        <w:t>Why might you use a number data type as opposed to the String data typ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30"/>
      </w:tblGrid>
      <w:tr w:rsidR="0030539F" w14:paraId="6D6DFA0B" w14:textId="77777777" w:rsidTr="002C1415">
        <w:tc>
          <w:tcPr>
            <w:tcW w:w="87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0DCB08D" w14:textId="35AFCFE0" w:rsidR="0030539F" w:rsidRDefault="003B6BA4" w:rsidP="00CC637D">
            <w:pPr>
              <w:spacing w:line="276" w:lineRule="auto"/>
            </w:pPr>
            <w:r w:rsidRPr="00C15B25">
              <w:rPr>
                <w:color w:val="0000FF"/>
              </w:rPr>
              <w:t>When you are using just numbers &amp; no words.</w:t>
            </w:r>
          </w:p>
        </w:tc>
      </w:tr>
    </w:tbl>
    <w:p w14:paraId="2F1E7C9F" w14:textId="77777777" w:rsidR="0030539F" w:rsidRDefault="0030539F" w:rsidP="0030539F"/>
    <w:p w14:paraId="3F9FA6B8" w14:textId="4DB995A0" w:rsidR="0030539F" w:rsidRDefault="0030539F" w:rsidP="0030539F">
      <w:pPr>
        <w:pStyle w:val="ListParagraph"/>
        <w:numPr>
          <w:ilvl w:val="0"/>
          <w:numId w:val="5"/>
        </w:numPr>
        <w:rPr>
          <w:rFonts w:asciiTheme="minorHAnsi" w:eastAsiaTheme="minorEastAsia" w:hAnsiTheme="minorHAnsi" w:cstheme="minorBidi"/>
          <w:szCs w:val="24"/>
        </w:rPr>
      </w:pPr>
      <w:r>
        <w:t xml:space="preserve">What </w:t>
      </w:r>
      <w:r w:rsidR="00800B4A">
        <w:t>data type</w:t>
      </w:r>
      <w:r>
        <w:t xml:space="preserve"> would you use if you wanted to store a number without decimal places?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30539F" w14:paraId="7AD06E0A" w14:textId="77777777" w:rsidTr="002C1415">
        <w:tc>
          <w:tcPr>
            <w:tcW w:w="9015" w:type="dxa"/>
          </w:tcPr>
          <w:p w14:paraId="3F56AA4F" w14:textId="4B94BE75" w:rsidR="0030539F" w:rsidRDefault="00525B5E" w:rsidP="00525B5E">
            <w:pPr>
              <w:rPr>
                <w:szCs w:val="24"/>
              </w:rPr>
            </w:pPr>
            <w:r w:rsidRPr="00C15B25">
              <w:rPr>
                <w:color w:val="0000FF"/>
                <w:szCs w:val="24"/>
              </w:rPr>
              <w:t>int</w:t>
            </w:r>
          </w:p>
        </w:tc>
      </w:tr>
    </w:tbl>
    <w:p w14:paraId="47C31510" w14:textId="27CF36E1" w:rsidR="1BE70DB3" w:rsidRPr="00525B5E" w:rsidRDefault="1BE70DB3" w:rsidP="002C2DE8">
      <w:pPr>
        <w:rPr>
          <w:szCs w:val="24"/>
        </w:rPr>
      </w:pPr>
    </w:p>
    <w:p w14:paraId="68CF9A04" w14:textId="77777777" w:rsidR="00EE0377" w:rsidRDefault="00EE0377" w:rsidP="00EE0377">
      <w:pPr>
        <w:pStyle w:val="Heading1"/>
      </w:pPr>
      <w:r>
        <w:rPr>
          <w:rFonts w:ascii="Arial" w:eastAsia="Arial" w:hAnsi="Arial" w:cs="Arial"/>
        </w:rPr>
        <w:t>P</w:t>
      </w:r>
      <w:r w:rsidRPr="7AFACF49">
        <w:rPr>
          <w:rFonts w:ascii="Arial" w:eastAsia="Arial" w:hAnsi="Arial" w:cs="Arial"/>
        </w:rPr>
        <w:t>ART 3</w:t>
      </w:r>
    </w:p>
    <w:p w14:paraId="24685DCD" w14:textId="5D5F9164" w:rsidR="004B5487" w:rsidRDefault="00EE0377" w:rsidP="00525B5E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Loops and Data Structures</w:t>
      </w:r>
    </w:p>
    <w:p w14:paraId="1F9CB778" w14:textId="7A302C00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when you want to keep looping until a condition is fals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6DC9D1D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9CC9A67" w14:textId="101A974F" w:rsidR="603BC900" w:rsidRDefault="00323211" w:rsidP="00800B4A">
            <w:pPr>
              <w:spacing w:line="276" w:lineRule="auto"/>
            </w:pPr>
            <w:r w:rsidRPr="00C15B25">
              <w:rPr>
                <w:color w:val="0000FF"/>
              </w:rPr>
              <w:t>A while loop</w:t>
            </w:r>
          </w:p>
        </w:tc>
      </w:tr>
    </w:tbl>
    <w:p w14:paraId="0B767E04" w14:textId="0CC701A7" w:rsidR="004B5487" w:rsidRDefault="004B5487" w:rsidP="00900B66">
      <w:pPr>
        <w:spacing w:line="276" w:lineRule="auto"/>
      </w:pPr>
    </w:p>
    <w:p w14:paraId="0589B92A" w14:textId="71CAE493" w:rsidR="004B5487" w:rsidRDefault="526AB260" w:rsidP="1BE70DB3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  <w:szCs w:val="24"/>
        </w:rPr>
      </w:pPr>
      <w:r w:rsidRPr="1BE70DB3">
        <w:rPr>
          <w:rFonts w:eastAsia="Palatino" w:cs="Palatino"/>
          <w:szCs w:val="24"/>
        </w:rPr>
        <w:t>What type of loop would you use to iterate through a set number of times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5339483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E8E409" w14:textId="62AC615A" w:rsidR="603BC900" w:rsidRDefault="00800B4A" w:rsidP="00800B4A">
            <w:pPr>
              <w:spacing w:line="276" w:lineRule="auto"/>
            </w:pPr>
            <w:r w:rsidRPr="00C15B25">
              <w:rPr>
                <w:color w:val="0000FF"/>
              </w:rPr>
              <w:t>A while loop</w:t>
            </w:r>
          </w:p>
        </w:tc>
      </w:tr>
    </w:tbl>
    <w:p w14:paraId="5D8D196A" w14:textId="2BA4EB4A" w:rsidR="1BE70DB3" w:rsidRDefault="1BE70DB3" w:rsidP="1BE70DB3">
      <w:pPr>
        <w:rPr>
          <w:rFonts w:eastAsia="Palatino" w:cs="Palatino"/>
          <w:szCs w:val="24"/>
        </w:rPr>
      </w:pPr>
    </w:p>
    <w:p w14:paraId="045C9369" w14:textId="260F070F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keyword would you use inside of a loop to stop and go out of i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4DBB45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27F990" w14:textId="18F75EA1" w:rsidR="5F787316" w:rsidRPr="00C15B25" w:rsidRDefault="00747A5B" w:rsidP="00C15B25">
            <w:pPr>
              <w:spacing w:line="276" w:lineRule="auto"/>
              <w:rPr>
                <w:color w:val="0000FF"/>
              </w:rPr>
            </w:pPr>
            <w:r w:rsidRPr="00C15B25">
              <w:rPr>
                <w:color w:val="0000FF"/>
              </w:rPr>
              <w:t>break</w:t>
            </w:r>
          </w:p>
        </w:tc>
      </w:tr>
    </w:tbl>
    <w:p w14:paraId="71A56FE5" w14:textId="439113C2" w:rsidR="004B5487" w:rsidRDefault="004B5487"/>
    <w:p w14:paraId="588058A3" w14:textId="287DB2D4" w:rsidR="10771F92" w:rsidRPr="00747A5B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hat would be the output of the for loop below:</w:t>
      </w:r>
    </w:p>
    <w:p w14:paraId="20980ED3" w14:textId="7C105AB5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>for x in range(6):</w:t>
      </w:r>
    </w:p>
    <w:p w14:paraId="7DB9DCE3" w14:textId="16B7C0CD" w:rsidR="10771F92" w:rsidRDefault="7FE0D776" w:rsidP="59F1F07C">
      <w:pPr>
        <w:spacing w:line="276" w:lineRule="auto"/>
        <w:rPr>
          <w:szCs w:val="24"/>
        </w:rPr>
      </w:pPr>
      <w:r w:rsidRPr="59F1F07C">
        <w:rPr>
          <w:rFonts w:eastAsia="Palatino" w:cs="Palatino"/>
          <w:szCs w:val="24"/>
        </w:rPr>
        <w:t xml:space="preserve">    print(x)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6B4626C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EB48F40" w14:textId="77777777" w:rsidR="5F787316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0</w:t>
            </w:r>
          </w:p>
          <w:p w14:paraId="453A00D3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1</w:t>
            </w:r>
          </w:p>
          <w:p w14:paraId="419A7F37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2</w:t>
            </w:r>
          </w:p>
          <w:p w14:paraId="083A77C0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3</w:t>
            </w:r>
          </w:p>
          <w:p w14:paraId="1B7D754D" w14:textId="77777777" w:rsidR="003E49E4" w:rsidRPr="0049618E" w:rsidRDefault="003E49E4" w:rsidP="00B03EA9">
            <w:pPr>
              <w:rPr>
                <w:color w:val="0000FF"/>
              </w:rPr>
            </w:pPr>
            <w:r w:rsidRPr="0049618E">
              <w:rPr>
                <w:color w:val="0000FF"/>
              </w:rPr>
              <w:t>4</w:t>
            </w:r>
          </w:p>
          <w:p w14:paraId="720A6B5F" w14:textId="3709C305" w:rsidR="003E49E4" w:rsidRDefault="003E49E4" w:rsidP="00B03EA9">
            <w:r w:rsidRPr="0049618E">
              <w:rPr>
                <w:color w:val="0000FF"/>
              </w:rPr>
              <w:t>5</w:t>
            </w:r>
          </w:p>
        </w:tc>
      </w:tr>
    </w:tbl>
    <w:p w14:paraId="5DA3F571" w14:textId="49971E43" w:rsidR="004B5487" w:rsidRDefault="004B5487" w:rsidP="59F1F07C">
      <w:pPr>
        <w:spacing w:line="276" w:lineRule="auto"/>
      </w:pPr>
    </w:p>
    <w:p w14:paraId="137BCD33" w14:textId="152A2FB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List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2DF6BFDE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627C2C" w14:textId="67B247FB" w:rsidR="5F787316" w:rsidRDefault="003E49E4" w:rsidP="00C15B25">
            <w:pPr>
              <w:spacing w:line="276" w:lineRule="auto"/>
            </w:pPr>
            <w:r w:rsidRPr="0049618E">
              <w:rPr>
                <w:color w:val="0000FF"/>
              </w:rPr>
              <w:t>A List is ordered &amp; changeable.</w:t>
            </w:r>
          </w:p>
        </w:tc>
      </w:tr>
    </w:tbl>
    <w:p w14:paraId="277C08A2" w14:textId="32F9D6FF" w:rsidR="004B5487" w:rsidRDefault="004B5487"/>
    <w:p w14:paraId="2679D596" w14:textId="412A3FF7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Tuple</w:t>
      </w:r>
      <w:r w:rsidRPr="59F1F07C">
        <w:rPr>
          <w:rFonts w:eastAsia="Palatino" w:cs="Palatino"/>
        </w:rPr>
        <w:t xml:space="preserve"> ordered or unordered and is it changeable or un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258700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574A0CBA" w14:textId="234C54E2" w:rsidR="5F787316" w:rsidRDefault="003E49E4" w:rsidP="00C15B25">
            <w:pPr>
              <w:spacing w:line="276" w:lineRule="auto"/>
            </w:pPr>
            <w:r w:rsidRPr="00C15B25">
              <w:rPr>
                <w:color w:val="0000FF"/>
              </w:rPr>
              <w:t>A Tuple is ordered &amp; unchangeable.</w:t>
            </w:r>
          </w:p>
        </w:tc>
      </w:tr>
    </w:tbl>
    <w:p w14:paraId="5F248F47" w14:textId="28A53E09" w:rsidR="004B5487" w:rsidRDefault="004B5487" w:rsidP="7AFACF49">
      <w:pPr>
        <w:spacing w:line="276" w:lineRule="auto"/>
      </w:pPr>
    </w:p>
    <w:p w14:paraId="75BAF454" w14:textId="5A000B80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Set</w:t>
      </w:r>
      <w:r w:rsidRPr="59F1F07C">
        <w:rPr>
          <w:rFonts w:eastAsia="Palatino" w:cs="Palatino"/>
        </w:rPr>
        <w:t xml:space="preserve"> ordered or unordered? Is it indexed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6316EA86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019FBE53" w14:textId="6604CE2C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>A Set is unordered &amp; unchangeable.</w:t>
            </w:r>
          </w:p>
        </w:tc>
      </w:tr>
    </w:tbl>
    <w:p w14:paraId="15CAFFBB" w14:textId="53AE6BD4" w:rsidR="004B5487" w:rsidRDefault="004B5487" w:rsidP="1BE70DB3">
      <w:pPr>
        <w:spacing w:line="276" w:lineRule="auto"/>
      </w:pPr>
    </w:p>
    <w:p w14:paraId="2E18BF9D" w14:textId="71E1AE75" w:rsidR="004B5487" w:rsidRDefault="526AB260" w:rsidP="59F1F07C">
      <w:pPr>
        <w:pStyle w:val="ListParagraph"/>
        <w:numPr>
          <w:ilvl w:val="0"/>
          <w:numId w:val="4"/>
        </w:numPr>
        <w:spacing w:line="276" w:lineRule="auto"/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 xml:space="preserve">Is a </w:t>
      </w:r>
      <w:r w:rsidRPr="59F1F07C">
        <w:rPr>
          <w:rFonts w:eastAsia="Palatino" w:cs="Palatino"/>
          <w:b/>
          <w:bCs/>
        </w:rPr>
        <w:t>Dictionary</w:t>
      </w:r>
      <w:r w:rsidRPr="59F1F07C">
        <w:rPr>
          <w:rFonts w:eastAsia="Palatino" w:cs="Palatino"/>
        </w:rPr>
        <w:t xml:space="preserve"> ordered or unordered? Is it indexed? Is it changeable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745"/>
      </w:tblGrid>
      <w:tr w:rsidR="7AFACF49" w14:paraId="0C30EAE1" w14:textId="77777777" w:rsidTr="7AFACF49">
        <w:tc>
          <w:tcPr>
            <w:tcW w:w="874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3BCE78C" w14:textId="70638E75" w:rsidR="5F787316" w:rsidRDefault="00C15B25" w:rsidP="00C15B25">
            <w:pPr>
              <w:spacing w:line="276" w:lineRule="auto"/>
            </w:pPr>
            <w:r w:rsidRPr="00C15B25">
              <w:rPr>
                <w:color w:val="0000FF"/>
              </w:rPr>
              <w:t>A Dictionary is ordered &amp; changeable.</w:t>
            </w:r>
          </w:p>
        </w:tc>
      </w:tr>
    </w:tbl>
    <w:p w14:paraId="22108023" w14:textId="5957E9C0" w:rsidR="004B5487" w:rsidRDefault="004B5487" w:rsidP="7AFACF49">
      <w:pPr>
        <w:spacing w:line="276" w:lineRule="auto"/>
      </w:pPr>
    </w:p>
    <w:p w14:paraId="7AF8FF03" w14:textId="5741FC62" w:rsidR="003D7286" w:rsidRPr="00294303" w:rsidRDefault="003D7286" w:rsidP="003D7286">
      <w:pPr>
        <w:pStyle w:val="Heading1"/>
        <w:rPr>
          <w:rFonts w:ascii="Arial" w:eastAsia="Arial" w:hAnsi="Arial" w:cs="Arial"/>
        </w:rPr>
      </w:pPr>
      <w:r w:rsidRPr="1BE70DB3">
        <w:rPr>
          <w:rFonts w:ascii="Arial" w:eastAsia="Arial" w:hAnsi="Arial" w:cs="Arial"/>
        </w:rPr>
        <w:t>PART 4</w:t>
      </w:r>
    </w:p>
    <w:p w14:paraId="3D5C18EA" w14:textId="77777777" w:rsidR="003D7286" w:rsidRDefault="003D7286" w:rsidP="003D7286">
      <w:pPr>
        <w:spacing w:line="276" w:lineRule="auto"/>
      </w:pPr>
      <w:r w:rsidRPr="7AFACF49">
        <w:rPr>
          <w:rFonts w:eastAsia="Palatino" w:cs="Palatino"/>
          <w:b/>
          <w:bCs/>
          <w:szCs w:val="24"/>
        </w:rPr>
        <w:t>Debugging and Testing</w:t>
      </w:r>
    </w:p>
    <w:p w14:paraId="54D6D326" w14:textId="74FC97E7" w:rsidR="004B5487" w:rsidRDefault="004B5487"/>
    <w:p w14:paraId="0B66EB00" w14:textId="77777777" w:rsidR="001724C7" w:rsidRDefault="001724C7" w:rsidP="001724C7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629C9E90">
        <w:rPr>
          <w:rFonts w:eastAsia="Palatino" w:cs="Palatino"/>
        </w:rPr>
        <w:t>What is Debugging in Software Development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AFACF49" w14:paraId="3B02576A" w14:textId="77777777" w:rsidTr="7AFACF49">
        <w:tc>
          <w:tcPr>
            <w:tcW w:w="901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287B0BAF" w14:textId="330C93C7" w:rsidR="01D51D25" w:rsidRPr="00AB5842" w:rsidRDefault="00AB5842" w:rsidP="00A90B47">
            <w:pPr>
              <w:spacing w:line="276" w:lineRule="auto"/>
              <w:rPr>
                <w:color w:val="0000FF"/>
              </w:rPr>
            </w:pPr>
            <w:r>
              <w:rPr>
                <w:color w:val="0000FF"/>
              </w:rPr>
              <w:t xml:space="preserve">Debugging is where you make the software show something that </w:t>
            </w:r>
            <w:r w:rsidR="00806320">
              <w:rPr>
                <w:color w:val="0000FF"/>
              </w:rPr>
              <w:t>only developers should know about &amp; when testing the software. It also can be a secret menu that only the developers should know about &amp; is used to test the software capability.</w:t>
            </w:r>
          </w:p>
        </w:tc>
      </w:tr>
    </w:tbl>
    <w:p w14:paraId="2F0073C6" w14:textId="0F1890D8" w:rsidR="004B5487" w:rsidRDefault="004B5487"/>
    <w:p w14:paraId="471A9531" w14:textId="6A92D756" w:rsidR="16C2EF09" w:rsidRDefault="4CA445E2" w:rsidP="59F1F07C">
      <w:pPr>
        <w:pStyle w:val="ListParagraph"/>
        <w:numPr>
          <w:ilvl w:val="0"/>
          <w:numId w:val="3"/>
        </w:numPr>
        <w:rPr>
          <w:rFonts w:asciiTheme="minorHAnsi" w:eastAsiaTheme="minorEastAsia" w:hAnsiTheme="minorHAnsi" w:cstheme="minorBidi"/>
        </w:rPr>
      </w:pPr>
      <w:r w:rsidRPr="59F1F07C">
        <w:rPr>
          <w:rFonts w:eastAsia="Palatino" w:cs="Palatino"/>
        </w:rPr>
        <w:t>W</w:t>
      </w:r>
      <w:r w:rsidR="68501610" w:rsidRPr="59F1F07C">
        <w:rPr>
          <w:rFonts w:eastAsia="Palatino" w:cs="Palatino"/>
        </w:rPr>
        <w:t>hat is a test table and how is it used in programming?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59F1F07C" w14:paraId="2E7ACCBC" w14:textId="77777777" w:rsidTr="59F1F07C">
        <w:tc>
          <w:tcPr>
            <w:tcW w:w="9015" w:type="dxa"/>
          </w:tcPr>
          <w:p w14:paraId="5E143F53" w14:textId="39D01807" w:rsidR="005A7184" w:rsidRDefault="0049618E" w:rsidP="59F1F07C">
            <w:pPr>
              <w:rPr>
                <w:szCs w:val="24"/>
              </w:rPr>
            </w:pPr>
            <w:r w:rsidRPr="00AB5842">
              <w:rPr>
                <w:color w:val="0000FF"/>
                <w:szCs w:val="24"/>
              </w:rPr>
              <w:t xml:space="preserve">A test table is a table that you fill out with what you are testing with what you expect it to do. After you do the </w:t>
            </w:r>
            <w:r w:rsidR="00AB5842" w:rsidRPr="00AB5842">
              <w:rPr>
                <w:color w:val="0000FF"/>
                <w:szCs w:val="24"/>
              </w:rPr>
              <w:t>test,</w:t>
            </w:r>
            <w:r w:rsidRPr="00AB5842">
              <w:rPr>
                <w:color w:val="0000FF"/>
                <w:szCs w:val="24"/>
              </w:rPr>
              <w:t xml:space="preserve"> you fill out what was the actual results &amp; say if it turned out how you expected </w:t>
            </w:r>
            <w:r w:rsidR="00AB5842" w:rsidRPr="00AB5842">
              <w:rPr>
                <w:color w:val="0000FF"/>
                <w:szCs w:val="24"/>
              </w:rPr>
              <w:t xml:space="preserve">it </w:t>
            </w:r>
            <w:r w:rsidRPr="00AB5842">
              <w:rPr>
                <w:color w:val="0000FF"/>
                <w:szCs w:val="24"/>
              </w:rPr>
              <w:t>or not.</w:t>
            </w:r>
            <w:r w:rsidR="00AB5842">
              <w:rPr>
                <w:color w:val="0000FF"/>
                <w:szCs w:val="24"/>
              </w:rPr>
              <w:t xml:space="preserve"> It is used in programming to help with documenting the program that is being developed.</w:t>
            </w:r>
          </w:p>
        </w:tc>
      </w:tr>
    </w:tbl>
    <w:p w14:paraId="1F115FF1" w14:textId="7154625E" w:rsidR="004B5487" w:rsidRDefault="004B5487" w:rsidP="1BE70DB3">
      <w:pPr>
        <w:spacing w:line="276" w:lineRule="auto"/>
      </w:pPr>
    </w:p>
    <w:p w14:paraId="082FA72C" w14:textId="572366F8" w:rsidR="004B5487" w:rsidRDefault="004B5487" w:rsidP="335420D4">
      <w:pPr>
        <w:spacing w:line="276" w:lineRule="auto"/>
      </w:pPr>
    </w:p>
    <w:p w14:paraId="1B5B484D" w14:textId="7CC4D072" w:rsidR="0016219B" w:rsidRPr="0016219B" w:rsidRDefault="0016219B" w:rsidP="0016219B">
      <w:pPr>
        <w:spacing w:line="276" w:lineRule="auto"/>
      </w:pPr>
      <w:r w:rsidRPr="00294303">
        <w:rPr>
          <w:rFonts w:ascii="Arial" w:eastAsia="Arial" w:hAnsi="Arial" w:cs="Arial"/>
          <w:color w:val="2F5496" w:themeColor="accent1" w:themeShade="BF"/>
          <w:sz w:val="32"/>
          <w:szCs w:val="32"/>
        </w:rPr>
        <w:t>PART 5 – Operators</w:t>
      </w:r>
    </w:p>
    <w:p w14:paraId="3DB1D780" w14:textId="77777777" w:rsidR="0016219B" w:rsidRDefault="004B5487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>
        <w:br/>
      </w:r>
      <w:r w:rsidR="0016219B" w:rsidRPr="629C9E90">
        <w:rPr>
          <w:rFonts w:eastAsia="Palatino" w:cs="Palatino"/>
          <w:b/>
          <w:bCs/>
          <w:sz w:val="22"/>
          <w:szCs w:val="22"/>
        </w:rPr>
        <w:t>Question 1</w:t>
      </w:r>
    </w:p>
    <w:p w14:paraId="6AA510FB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Arithmetic Operators in Python.</w:t>
      </w:r>
    </w:p>
    <w:p w14:paraId="598951F6" w14:textId="77777777" w:rsidR="0016219B" w:rsidRDefault="0016219B" w:rsidP="0016219B">
      <w:pPr>
        <w:spacing w:line="276" w:lineRule="auto"/>
        <w:rPr>
          <w:szCs w:val="24"/>
        </w:rPr>
      </w:pPr>
    </w:p>
    <w:p w14:paraId="041A2FF9" w14:textId="77777777" w:rsidR="0016219B" w:rsidRDefault="0016219B" w:rsidP="0016219B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Arithmetic Operators</w:t>
      </w:r>
    </w:p>
    <w:p w14:paraId="7BAF229E" w14:textId="77777777" w:rsidR="0016219B" w:rsidRDefault="0016219B" w:rsidP="0016219B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460"/>
        <w:gridCol w:w="2298"/>
        <w:gridCol w:w="2268"/>
        <w:gridCol w:w="1989"/>
      </w:tblGrid>
      <w:tr w:rsidR="0016219B" w14:paraId="5D8FCC94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8D00C53" w14:textId="77777777" w:rsidR="0016219B" w:rsidRDefault="0016219B" w:rsidP="002C1415"/>
          <w:p w14:paraId="3075889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80705A5" w14:textId="77777777" w:rsidR="0016219B" w:rsidRDefault="0016219B" w:rsidP="002C1415"/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070422A" w14:textId="77777777" w:rsidR="0016219B" w:rsidRDefault="0016219B" w:rsidP="002C1415"/>
          <w:p w14:paraId="5DA71A13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EA03C6B" w14:textId="77777777" w:rsidR="0016219B" w:rsidRDefault="0016219B" w:rsidP="002C1415"/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43AB5D5" w14:textId="77777777" w:rsidR="0016219B" w:rsidRDefault="0016219B" w:rsidP="002C1415"/>
          <w:p w14:paraId="2B5E61A8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5ED52320" w14:textId="77777777" w:rsidR="0016219B" w:rsidRDefault="0016219B" w:rsidP="002C1415"/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1B16C33" w14:textId="77777777" w:rsidR="0016219B" w:rsidRDefault="0016219B" w:rsidP="002C1415"/>
          <w:p w14:paraId="7E90B7B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10E5DE5A" w14:textId="77777777" w:rsidR="0016219B" w:rsidRDefault="0016219B" w:rsidP="002C1415"/>
        </w:tc>
      </w:tr>
      <w:tr w:rsidR="0016219B" w14:paraId="0784B595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6AB094" w14:textId="463D68A3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Addi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C659B0E" w14:textId="0A785ABB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+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F5AFA28" w14:textId="34751376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+ 3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9A419F5" w14:textId="7F38788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  <w:tr w:rsidR="0016219B" w14:paraId="2668927E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936C5FC" w14:textId="77777777" w:rsidR="0016219B" w:rsidRPr="00C95B6A" w:rsidRDefault="0016219B" w:rsidP="002C1415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Subtrac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4A4787" w14:textId="1CAF4FAE" w:rsidR="0016219B" w:rsidRPr="0049618E" w:rsidRDefault="00525B5E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-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DDB49F9" w14:textId="32AFD5AD" w:rsidR="0016219B" w:rsidRPr="0049618E" w:rsidRDefault="00C95B6A" w:rsidP="002C2DE8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3 -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660F5F" w14:textId="64AC16C1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</w:t>
            </w:r>
          </w:p>
        </w:tc>
      </w:tr>
      <w:tr w:rsidR="0016219B" w14:paraId="154DB4E7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5044D32" w14:textId="0FEC4598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Multiplicat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6EED7A6" w14:textId="28D5D818" w:rsidR="0016219B" w:rsidRPr="0049618E" w:rsidRDefault="00525B5E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*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60B1C07" w14:textId="547697D8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2 * 5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E83BE0" w14:textId="2EC90FE0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</w:t>
            </w:r>
          </w:p>
        </w:tc>
      </w:tr>
      <w:tr w:rsidR="0016219B" w14:paraId="63961F5C" w14:textId="77777777" w:rsidTr="002C1415">
        <w:tc>
          <w:tcPr>
            <w:tcW w:w="24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80E71B3" w14:textId="4546E886" w:rsidR="0016219B" w:rsidRPr="00C95B6A" w:rsidRDefault="0016219B" w:rsidP="00C95B6A">
            <w:pPr>
              <w:spacing w:line="276" w:lineRule="auto"/>
              <w:rPr>
                <w:sz w:val="22"/>
                <w:szCs w:val="22"/>
              </w:rPr>
            </w:pPr>
            <w:r w:rsidRPr="00C95B6A">
              <w:rPr>
                <w:sz w:val="22"/>
                <w:szCs w:val="22"/>
              </w:rPr>
              <w:t>Division</w:t>
            </w:r>
          </w:p>
        </w:tc>
        <w:tc>
          <w:tcPr>
            <w:tcW w:w="229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EF3AB2" w14:textId="4C5331B9" w:rsidR="0016219B" w:rsidRPr="0049618E" w:rsidRDefault="0016219B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/</w:t>
            </w:r>
          </w:p>
        </w:tc>
        <w:tc>
          <w:tcPr>
            <w:tcW w:w="2268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5BBC4C7" w14:textId="3D5B65DD" w:rsidR="0016219B" w:rsidRPr="0049618E" w:rsidRDefault="00C95B6A" w:rsidP="002C1415">
            <w:pPr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10 / 2</w:t>
            </w:r>
          </w:p>
        </w:tc>
        <w:tc>
          <w:tcPr>
            <w:tcW w:w="198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AF92892" w14:textId="35A1815B" w:rsidR="0016219B" w:rsidRPr="0049618E" w:rsidRDefault="00C95B6A" w:rsidP="00C95B6A">
            <w:pPr>
              <w:spacing w:line="276" w:lineRule="auto"/>
              <w:rPr>
                <w:color w:val="0000FF"/>
                <w:sz w:val="22"/>
                <w:szCs w:val="22"/>
              </w:rPr>
            </w:pPr>
            <w:r w:rsidRPr="0049618E">
              <w:rPr>
                <w:color w:val="0000FF"/>
                <w:sz w:val="22"/>
                <w:szCs w:val="22"/>
              </w:rPr>
              <w:t>5</w:t>
            </w:r>
          </w:p>
        </w:tc>
      </w:tr>
    </w:tbl>
    <w:p w14:paraId="3EA2A80E" w14:textId="77777777" w:rsidR="0016219B" w:rsidRDefault="0016219B" w:rsidP="0016219B">
      <w:pPr>
        <w:spacing w:line="276" w:lineRule="auto"/>
        <w:rPr>
          <w:szCs w:val="24"/>
        </w:rPr>
      </w:pPr>
    </w:p>
    <w:p w14:paraId="0115F7A2" w14:textId="77777777" w:rsidR="0016219B" w:rsidRDefault="0016219B" w:rsidP="0016219B">
      <w:pPr>
        <w:spacing w:line="276" w:lineRule="auto"/>
        <w:rPr>
          <w:rFonts w:eastAsia="Palatino" w:cs="Palatino"/>
          <w:b/>
          <w:bCs/>
          <w:sz w:val="22"/>
          <w:szCs w:val="22"/>
        </w:rPr>
      </w:pPr>
      <w:r w:rsidRPr="629C9E90">
        <w:rPr>
          <w:rFonts w:eastAsia="Palatino" w:cs="Palatino"/>
          <w:b/>
          <w:bCs/>
          <w:sz w:val="22"/>
          <w:szCs w:val="22"/>
        </w:rPr>
        <w:t>Question 2</w:t>
      </w:r>
    </w:p>
    <w:p w14:paraId="42C9AD76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Complete the following tables to demonstrate you have knowledge of Comparison Operators in Python.</w:t>
      </w:r>
    </w:p>
    <w:p w14:paraId="4E1056C4" w14:textId="77777777" w:rsidR="0016219B" w:rsidRDefault="0016219B" w:rsidP="0016219B">
      <w:pPr>
        <w:spacing w:line="276" w:lineRule="auto"/>
      </w:pPr>
      <w:r w:rsidRPr="7AFACF49">
        <w:rPr>
          <w:rFonts w:eastAsia="Palatino" w:cs="Palatino"/>
          <w:b/>
          <w:bCs/>
          <w:sz w:val="22"/>
          <w:szCs w:val="22"/>
        </w:rPr>
        <w:t>Comparison Operators</w:t>
      </w:r>
    </w:p>
    <w:p w14:paraId="63DD8CC5" w14:textId="77777777" w:rsidR="0016219B" w:rsidRDefault="0016219B" w:rsidP="0016219B"/>
    <w:tbl>
      <w:tblPr>
        <w:tblStyle w:val="TableGrid"/>
        <w:tblW w:w="9014" w:type="dxa"/>
        <w:tblLayout w:type="fixed"/>
        <w:tblLook w:val="06A0" w:firstRow="1" w:lastRow="0" w:firstColumn="1" w:lastColumn="0" w:noHBand="1" w:noVBand="1"/>
      </w:tblPr>
      <w:tblGrid>
        <w:gridCol w:w="2246"/>
        <w:gridCol w:w="2261"/>
        <w:gridCol w:w="2261"/>
        <w:gridCol w:w="2246"/>
      </w:tblGrid>
      <w:tr w:rsidR="0016219B" w14:paraId="17CC890F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56E4D2A" w14:textId="77777777" w:rsidR="0016219B" w:rsidRDefault="0016219B" w:rsidP="002C1415"/>
          <w:p w14:paraId="339317CE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2D05019E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41BE4B0" w14:textId="77777777" w:rsidR="0016219B" w:rsidRDefault="0016219B" w:rsidP="002C1415"/>
          <w:p w14:paraId="2D21090F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Operator</w:t>
            </w:r>
          </w:p>
          <w:p w14:paraId="6765451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3193A02" w14:textId="77777777" w:rsidR="0016219B" w:rsidRDefault="0016219B" w:rsidP="002C1415"/>
          <w:p w14:paraId="69D33BB6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Example</w:t>
            </w:r>
          </w:p>
          <w:p w14:paraId="67A69EEA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E2B6320" w14:textId="77777777" w:rsidR="0016219B" w:rsidRDefault="0016219B" w:rsidP="002C1415"/>
          <w:p w14:paraId="6186C6F2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Result</w:t>
            </w:r>
          </w:p>
          <w:p w14:paraId="0A8B29BA" w14:textId="77777777" w:rsidR="0016219B" w:rsidRDefault="0016219B" w:rsidP="002C1415"/>
        </w:tc>
      </w:tr>
      <w:tr w:rsidR="0016219B" w14:paraId="43B136C3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CB2B8AD" w14:textId="77777777" w:rsidR="0016219B" w:rsidRDefault="0016219B" w:rsidP="002C1415"/>
          <w:p w14:paraId="0F638F7B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Equal</w:t>
            </w:r>
          </w:p>
          <w:p w14:paraId="798411D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5AAE1D41" w14:textId="77777777" w:rsidR="0016219B" w:rsidRDefault="0016219B" w:rsidP="002C1415"/>
          <w:p w14:paraId="64A53C06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==</w:t>
            </w:r>
          </w:p>
          <w:p w14:paraId="31FCA439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434E3B7" w14:textId="77777777" w:rsidR="0016219B" w:rsidRDefault="0016219B" w:rsidP="002C1415"/>
          <w:p w14:paraId="3C10C87C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6 == 3</w:t>
            </w:r>
          </w:p>
          <w:p w14:paraId="6AE81130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E85DF7" w14:textId="77777777" w:rsidR="0016219B" w:rsidRDefault="0016219B" w:rsidP="002C1415"/>
          <w:p w14:paraId="6469AC9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lastRenderedPageBreak/>
              <w:t>False</w:t>
            </w:r>
          </w:p>
          <w:p w14:paraId="450DF65D" w14:textId="77777777" w:rsidR="0016219B" w:rsidRDefault="0016219B" w:rsidP="002C1415"/>
        </w:tc>
      </w:tr>
      <w:tr w:rsidR="0016219B" w14:paraId="63A2D884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08E9CAD" w14:textId="77777777" w:rsidR="0016219B" w:rsidRDefault="0016219B" w:rsidP="002C1415"/>
          <w:p w14:paraId="7A1D576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Equal</w:t>
            </w:r>
          </w:p>
          <w:p w14:paraId="52AF4AAF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9D10467" w14:textId="77777777" w:rsidR="0016219B" w:rsidRDefault="0016219B" w:rsidP="002C1415"/>
          <w:p w14:paraId="52A29B50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==</w:t>
            </w:r>
          </w:p>
          <w:p w14:paraId="432D393C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F97F39" w14:textId="77777777" w:rsidR="0016219B" w:rsidRDefault="0016219B" w:rsidP="002C1415"/>
          <w:p w14:paraId="56929209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6 == 6</w:t>
            </w:r>
          </w:p>
          <w:p w14:paraId="4FF9456D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8E93E7E" w14:textId="77777777" w:rsidR="0016219B" w:rsidRDefault="0016219B" w:rsidP="002C1415"/>
          <w:p w14:paraId="170F1DBA" w14:textId="77777777" w:rsidR="0016219B" w:rsidRDefault="0016219B" w:rsidP="002C1415">
            <w:pPr>
              <w:spacing w:line="276" w:lineRule="auto"/>
            </w:pPr>
            <w:r w:rsidRPr="7AFACF49">
              <w:rPr>
                <w:i/>
                <w:iCs/>
                <w:sz w:val="22"/>
                <w:szCs w:val="22"/>
              </w:rPr>
              <w:t>True</w:t>
            </w:r>
          </w:p>
          <w:p w14:paraId="39F413A8" w14:textId="77777777" w:rsidR="0016219B" w:rsidRDefault="0016219B" w:rsidP="002C1415"/>
        </w:tc>
      </w:tr>
      <w:tr w:rsidR="0016219B" w14:paraId="0F464661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591A8A" w14:textId="77777777" w:rsidR="0016219B" w:rsidRDefault="0016219B" w:rsidP="002C1415"/>
          <w:p w14:paraId="6A5C111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Not Equal</w:t>
            </w:r>
          </w:p>
          <w:p w14:paraId="6909CF2A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85D7698" w14:textId="77777777" w:rsidR="0016219B" w:rsidRDefault="0016219B" w:rsidP="002C1415"/>
          <w:p w14:paraId="749B741E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!=</w:t>
            </w:r>
          </w:p>
          <w:p w14:paraId="0AC28702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3C1FE9D" w14:textId="77777777" w:rsidR="0016219B" w:rsidRDefault="0016219B" w:rsidP="002C1415"/>
          <w:p w14:paraId="2451B14B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5 != 5</w:t>
            </w:r>
          </w:p>
          <w:p w14:paraId="6D0B3F11" w14:textId="77777777" w:rsidR="0016219B" w:rsidRDefault="0016219B" w:rsidP="002C1415"/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06769BDE" w14:textId="5ED6B539" w:rsidR="0016219B" w:rsidRDefault="007E39F5" w:rsidP="007E39F5">
            <w:pPr>
              <w:spacing w:line="276" w:lineRule="auto"/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7DAAD21E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606A998" w14:textId="77777777" w:rsidR="0016219B" w:rsidRDefault="0016219B" w:rsidP="002C1415"/>
          <w:p w14:paraId="18A4E218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Greater than</w:t>
            </w:r>
          </w:p>
          <w:p w14:paraId="08827D34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84A78D3" w14:textId="06203EC3" w:rsidR="0016219B" w:rsidRPr="0049618E" w:rsidRDefault="00C95B6A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&lt;=</w:t>
            </w: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BBF8591" w14:textId="689BC132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900B66" w:rsidRPr="0049618E">
              <w:rPr>
                <w:color w:val="0000FF"/>
              </w:rPr>
              <w:t>5 &gt;= 10</w:t>
            </w:r>
          </w:p>
          <w:p w14:paraId="7D74128B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EB700E9" w14:textId="3165ED32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False</w:t>
            </w:r>
          </w:p>
        </w:tc>
      </w:tr>
      <w:tr w:rsidR="0016219B" w14:paraId="60B3D285" w14:textId="77777777" w:rsidTr="002C1415"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D4BC342" w14:textId="77777777" w:rsidR="0016219B" w:rsidRDefault="0016219B" w:rsidP="002C1415"/>
          <w:p w14:paraId="7E8E8647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Less Than</w:t>
            </w:r>
          </w:p>
          <w:p w14:paraId="3CC240B0" w14:textId="77777777" w:rsidR="0016219B" w:rsidRDefault="0016219B" w:rsidP="002C1415"/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7A7A459" w14:textId="6BB4DCC7" w:rsidR="0016219B" w:rsidRPr="0049618E" w:rsidRDefault="0016219B" w:rsidP="002C1415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br/>
            </w:r>
            <w:r w:rsidR="00C95B6A" w:rsidRPr="0049618E">
              <w:rPr>
                <w:color w:val="0000FF"/>
              </w:rPr>
              <w:t>&gt;=</w:t>
            </w:r>
          </w:p>
          <w:p w14:paraId="6558AEBE" w14:textId="77777777" w:rsidR="0016219B" w:rsidRPr="0049618E" w:rsidRDefault="0016219B" w:rsidP="002C1415">
            <w:pPr>
              <w:rPr>
                <w:color w:val="0000FF"/>
              </w:rPr>
            </w:pPr>
          </w:p>
        </w:tc>
        <w:tc>
          <w:tcPr>
            <w:tcW w:w="2261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799ED2E6" w14:textId="1B0836D3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5 &lt;= 10</w:t>
            </w:r>
          </w:p>
        </w:tc>
        <w:tc>
          <w:tcPr>
            <w:tcW w:w="2246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B7ACA67" w14:textId="7069EE1D" w:rsidR="0016219B" w:rsidRPr="0049618E" w:rsidRDefault="00900B66" w:rsidP="00900B66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True</w:t>
            </w:r>
          </w:p>
        </w:tc>
      </w:tr>
    </w:tbl>
    <w:p w14:paraId="331F5E3C" w14:textId="4D4EA988" w:rsidR="009E5782" w:rsidRDefault="009E5782" w:rsidP="0016219B">
      <w:pPr>
        <w:spacing w:line="276" w:lineRule="auto"/>
      </w:pPr>
    </w:p>
    <w:p w14:paraId="5DCAAA22" w14:textId="77777777" w:rsidR="00900B66" w:rsidRDefault="00900B66" w:rsidP="0016219B">
      <w:pPr>
        <w:spacing w:line="276" w:lineRule="auto"/>
      </w:pPr>
    </w:p>
    <w:p w14:paraId="055BB82F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b/>
          <w:bCs/>
          <w:sz w:val="22"/>
          <w:szCs w:val="22"/>
        </w:rPr>
        <w:t>Question 3</w:t>
      </w:r>
      <w:r>
        <w:rPr>
          <w:rFonts w:eastAsia="Palatino" w:cs="Palatino"/>
          <w:b/>
          <w:bCs/>
          <w:sz w:val="22"/>
          <w:szCs w:val="22"/>
        </w:rPr>
        <w:t xml:space="preserve"> - </w:t>
      </w:r>
      <w:r w:rsidRPr="7AFACF49">
        <w:rPr>
          <w:rFonts w:eastAsia="Palatino" w:cs="Palatino"/>
          <w:b/>
          <w:bCs/>
          <w:sz w:val="22"/>
          <w:szCs w:val="22"/>
        </w:rPr>
        <w:t>Logical Operators</w:t>
      </w:r>
    </w:p>
    <w:p w14:paraId="2AB592E1" w14:textId="77777777" w:rsidR="0016219B" w:rsidRDefault="0016219B" w:rsidP="0016219B"/>
    <w:tbl>
      <w:tblPr>
        <w:tblStyle w:val="TableGrid"/>
        <w:tblW w:w="6630" w:type="dxa"/>
        <w:tblLayout w:type="fixed"/>
        <w:tblLook w:val="06A0" w:firstRow="1" w:lastRow="0" w:firstColumn="1" w:lastColumn="0" w:noHBand="1" w:noVBand="1"/>
      </w:tblPr>
      <w:tblGrid>
        <w:gridCol w:w="843"/>
        <w:gridCol w:w="3260"/>
        <w:gridCol w:w="2527"/>
      </w:tblGrid>
      <w:tr w:rsidR="0016219B" w14:paraId="43E96C3A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2D0973C" w14:textId="77777777" w:rsidR="0016219B" w:rsidRDefault="0016219B" w:rsidP="002C1415"/>
          <w:p w14:paraId="674695F0" w14:textId="77777777" w:rsidR="0016219B" w:rsidRDefault="0016219B" w:rsidP="002C1415">
            <w:pPr>
              <w:spacing w:line="276" w:lineRule="auto"/>
            </w:pPr>
            <w:r w:rsidRPr="7AFACF49">
              <w:rPr>
                <w:b/>
                <w:bCs/>
                <w:sz w:val="22"/>
                <w:szCs w:val="22"/>
              </w:rPr>
              <w:t>Name</w:t>
            </w:r>
          </w:p>
          <w:p w14:paraId="19F2FA6C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97DB9BC" w14:textId="77777777" w:rsidR="0016219B" w:rsidRDefault="0016219B" w:rsidP="002C1415"/>
          <w:p w14:paraId="074B1321" w14:textId="77777777" w:rsidR="0016219B" w:rsidRDefault="0016219B" w:rsidP="002C1415">
            <w:pPr>
              <w:spacing w:line="276" w:lineRule="auto"/>
            </w:pPr>
            <w:r>
              <w:rPr>
                <w:b/>
                <w:bCs/>
                <w:sz w:val="22"/>
                <w:szCs w:val="22"/>
              </w:rPr>
              <w:t>Operator/Description</w:t>
            </w:r>
          </w:p>
          <w:p w14:paraId="66298472" w14:textId="77777777" w:rsidR="0016219B" w:rsidRDefault="0016219B" w:rsidP="002C1415"/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61CAF0BD" w14:textId="77777777" w:rsidR="0016219B" w:rsidRDefault="0016219B" w:rsidP="002C1415"/>
          <w:p w14:paraId="41826F02" w14:textId="77777777" w:rsidR="0016219B" w:rsidRPr="00745C9A" w:rsidRDefault="0016219B" w:rsidP="002C1415">
            <w:pPr>
              <w:rPr>
                <w:b/>
              </w:rPr>
            </w:pPr>
            <w:r w:rsidRPr="00745C9A">
              <w:rPr>
                <w:b/>
              </w:rPr>
              <w:t>Example</w:t>
            </w:r>
          </w:p>
        </w:tc>
      </w:tr>
      <w:tr w:rsidR="0016219B" w14:paraId="3AF07566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CE9D85D" w14:textId="77777777" w:rsidR="0016219B" w:rsidRDefault="0016219B" w:rsidP="002C1415"/>
          <w:p w14:paraId="621E6C2F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AND</w:t>
            </w:r>
          </w:p>
          <w:p w14:paraId="44291F6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1191AF44" w14:textId="41EBFBBB" w:rsidR="0016219B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And</w:t>
            </w:r>
          </w:p>
          <w:p w14:paraId="23996C31" w14:textId="2FE520B2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both statements are true.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4FD8603A" w14:textId="3C97E0C6" w:rsidR="008C17A5" w:rsidRPr="0049618E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>x &lt; 5 and x &lt; 10</w:t>
            </w:r>
          </w:p>
        </w:tc>
      </w:tr>
      <w:tr w:rsidR="0016219B" w14:paraId="0E4144A9" w14:textId="77777777" w:rsidTr="00A90B47">
        <w:tc>
          <w:tcPr>
            <w:tcW w:w="843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35D4AC36" w14:textId="77777777" w:rsidR="0016219B" w:rsidRDefault="0016219B" w:rsidP="002C1415"/>
          <w:p w14:paraId="3ADF6B82" w14:textId="77777777" w:rsidR="0016219B" w:rsidRDefault="0016219B" w:rsidP="002C1415">
            <w:pPr>
              <w:spacing w:line="276" w:lineRule="auto"/>
            </w:pPr>
            <w:r w:rsidRPr="7AFACF49">
              <w:rPr>
                <w:sz w:val="22"/>
                <w:szCs w:val="22"/>
              </w:rPr>
              <w:t>OR</w:t>
            </w:r>
          </w:p>
          <w:p w14:paraId="282C368A" w14:textId="77777777" w:rsidR="0016219B" w:rsidRDefault="0016219B" w:rsidP="002C1415"/>
        </w:tc>
        <w:tc>
          <w:tcPr>
            <w:tcW w:w="326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166658A" w14:textId="77777777" w:rsidR="0016219B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Or</w:t>
            </w:r>
          </w:p>
          <w:p w14:paraId="4A90DEA0" w14:textId="4B5ABDF9" w:rsidR="00A90B47" w:rsidRPr="0049618E" w:rsidRDefault="00A90B47" w:rsidP="002C2DE8">
            <w:pPr>
              <w:spacing w:line="276" w:lineRule="auto"/>
              <w:rPr>
                <w:color w:val="0000FF"/>
              </w:rPr>
            </w:pPr>
            <w:r w:rsidRPr="0049618E">
              <w:rPr>
                <w:color w:val="0000FF"/>
              </w:rPr>
              <w:t>Returns True if one of the statements is true</w:t>
            </w:r>
          </w:p>
        </w:tc>
        <w:tc>
          <w:tcPr>
            <w:tcW w:w="2527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</w:tcPr>
          <w:p w14:paraId="32B96AC1" w14:textId="6C4FDA73" w:rsidR="004608FC" w:rsidRPr="0049618E" w:rsidRDefault="00A90B47" w:rsidP="002C1415">
            <w:pPr>
              <w:rPr>
                <w:color w:val="0000FF"/>
              </w:rPr>
            </w:pPr>
            <w:r w:rsidRPr="0049618E">
              <w:rPr>
                <w:color w:val="0000FF"/>
              </w:rPr>
              <w:t>x &lt; 5 and x &lt; 4</w:t>
            </w:r>
          </w:p>
        </w:tc>
      </w:tr>
    </w:tbl>
    <w:p w14:paraId="78F3B300" w14:textId="77777777" w:rsidR="0016219B" w:rsidRDefault="0016219B" w:rsidP="0016219B">
      <w:pPr>
        <w:spacing w:line="276" w:lineRule="auto"/>
      </w:pPr>
      <w:r>
        <w:br/>
      </w:r>
    </w:p>
    <w:p w14:paraId="3826FC43" w14:textId="77777777" w:rsidR="0016219B" w:rsidRDefault="0016219B" w:rsidP="0016219B">
      <w:pPr>
        <w:spacing w:line="276" w:lineRule="auto"/>
      </w:pPr>
      <w:r w:rsidRPr="629C9E90">
        <w:rPr>
          <w:rFonts w:eastAsia="Palatino" w:cs="Palatino"/>
          <w:sz w:val="22"/>
          <w:szCs w:val="22"/>
        </w:rPr>
        <w:t>4. Which of the following is an incorrect syntax for writing an expression in Python and why.</w:t>
      </w:r>
    </w:p>
    <w:p w14:paraId="4AA87A85" w14:textId="77777777" w:rsidR="0016219B" w:rsidRDefault="0016219B" w:rsidP="0016219B"/>
    <w:p w14:paraId="3C711489" w14:textId="77777777" w:rsidR="0016219B" w:rsidRDefault="0016219B" w:rsidP="0016219B">
      <w:pPr>
        <w:pStyle w:val="ListParagraph"/>
        <w:numPr>
          <w:ilvl w:val="0"/>
          <w:numId w:val="1"/>
        </w:numPr>
        <w:rPr>
          <w:rFonts w:asciiTheme="minorHAnsi" w:eastAsiaTheme="minorEastAsia" w:hAnsiTheme="minorHAnsi" w:cstheme="minorBidi"/>
          <w:szCs w:val="24"/>
        </w:rPr>
      </w:pPr>
      <w:r>
        <w:t>first_name = “John”</w:t>
      </w:r>
    </w:p>
    <w:p w14:paraId="592DABE7" w14:textId="77777777" w:rsidR="0016219B" w:rsidRDefault="0016219B" w:rsidP="0016219B">
      <w:pPr>
        <w:pStyle w:val="ListParagraph"/>
        <w:numPr>
          <w:ilvl w:val="0"/>
          <w:numId w:val="1"/>
        </w:numPr>
        <w:rPr>
          <w:szCs w:val="24"/>
        </w:rPr>
      </w:pPr>
      <w:r>
        <w:t>age = 18</w:t>
      </w:r>
    </w:p>
    <w:p w14:paraId="4828987B" w14:textId="77777777" w:rsidR="0016219B" w:rsidRDefault="0016219B" w:rsidP="0016219B">
      <w:pPr>
        <w:pStyle w:val="ListParagraph"/>
        <w:numPr>
          <w:ilvl w:val="0"/>
          <w:numId w:val="1"/>
        </w:numPr>
        <w:rPr>
          <w:szCs w:val="24"/>
        </w:rPr>
      </w:pPr>
      <w:r>
        <w:t>country = “Australia”</w:t>
      </w:r>
    </w:p>
    <w:p w14:paraId="586E7F2C" w14:textId="77777777" w:rsidR="0016219B" w:rsidRDefault="0016219B" w:rsidP="0016219B">
      <w:pPr>
        <w:pStyle w:val="ListParagraph"/>
        <w:numPr>
          <w:ilvl w:val="0"/>
          <w:numId w:val="1"/>
        </w:numPr>
        <w:rPr>
          <w:szCs w:val="24"/>
        </w:rPr>
      </w:pPr>
      <w:r>
        <w:t>country = “Russia”;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0016219B" w14:paraId="2BEEA4BF" w14:textId="77777777" w:rsidTr="002C1415">
        <w:tc>
          <w:tcPr>
            <w:tcW w:w="9015" w:type="dxa"/>
          </w:tcPr>
          <w:p w14:paraId="34B20175" w14:textId="0610B9BD" w:rsidR="0016219B" w:rsidRDefault="006F3E5D" w:rsidP="002C1415">
            <w:r w:rsidRPr="0049618E">
              <w:rPr>
                <w:color w:val="0000FF"/>
              </w:rPr>
              <w:t>d</w:t>
            </w:r>
          </w:p>
        </w:tc>
      </w:tr>
    </w:tbl>
    <w:p w14:paraId="1D4F725C" w14:textId="2701AB2E" w:rsidR="004B5487" w:rsidRDefault="004B5487" w:rsidP="7AFACF49">
      <w:pPr>
        <w:spacing w:line="276" w:lineRule="auto"/>
      </w:pPr>
    </w:p>
    <w:sectPr w:rsidR="004B5487">
      <w:headerReference w:type="defaul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39AB4" w14:textId="77777777" w:rsidR="00D51E53" w:rsidRDefault="00D51E53" w:rsidP="00B111A9">
      <w:r>
        <w:separator/>
      </w:r>
    </w:p>
  </w:endnote>
  <w:endnote w:type="continuationSeparator" w:id="0">
    <w:p w14:paraId="1002412F" w14:textId="77777777" w:rsidR="00D51E53" w:rsidRDefault="00D51E53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1B9D92C6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521C41">
      <w:rPr>
        <w:rFonts w:ascii="Tahoma" w:hAnsi="Tahoma" w:cs="Tahoma"/>
        <w:noProof/>
        <w:sz w:val="16"/>
        <w:szCs w:val="16"/>
      </w:rPr>
      <w:t>ICTPRG302_AT1_KBA</w:t>
    </w:r>
    <w:r>
      <w:rPr>
        <w:rFonts w:ascii="Tahoma" w:hAnsi="Tahoma" w:cs="Tahoma"/>
        <w:noProof/>
        <w:sz w:val="16"/>
        <w:szCs w:val="16"/>
      </w:rPr>
      <w:t xml:space="preserve"> v1.0.docx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Pr="00BC02C3">
      <w:rPr>
        <w:rFonts w:ascii="Tahoma" w:hAnsi="Tahoma" w:cs="Tahoma"/>
        <w:sz w:val="16"/>
        <w:szCs w:val="16"/>
      </w:rPr>
      <w:t>Ver. 1 – Jan. 2020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88C543" w14:textId="77777777" w:rsidR="00D51E53" w:rsidRDefault="00D51E53" w:rsidP="00B111A9">
      <w:r>
        <w:separator/>
      </w:r>
    </w:p>
  </w:footnote>
  <w:footnote w:type="continuationSeparator" w:id="0">
    <w:p w14:paraId="784245C0" w14:textId="77777777" w:rsidR="00D51E53" w:rsidRDefault="00D51E53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5F67D0C6" w14:textId="72E1A98F" w:rsidR="00B111A9" w:rsidRPr="000C13E1" w:rsidRDefault="22C1853E" w:rsidP="009410A9">
    <w:pPr>
      <w:jc w:val="right"/>
      <w:rPr>
        <w:rFonts w:ascii="Tahoma" w:hAnsi="Tahoma" w:cs="Tahoma"/>
        <w:color w:val="FF0000"/>
      </w:rPr>
    </w:pPr>
    <w:r w:rsidRPr="22C1853E">
      <w:rPr>
        <w:rFonts w:ascii="Tahoma" w:hAnsi="Tahoma" w:cs="Tahoma"/>
        <w:color w:val="FF0000"/>
      </w:rPr>
      <w:t>AT1 Knowledge Based Assessment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59F1F07C" w:rsidRPr="00865EC7">
      <w:t>Assessment Coversheet</w:t>
    </w:r>
  </w:p>
  <w:p w14:paraId="2E946DD1" w14:textId="4C1169D5" w:rsidR="00B111A9" w:rsidRPr="009410A9" w:rsidRDefault="22C1853E" w:rsidP="00B111A9">
    <w:pPr>
      <w:jc w:val="right"/>
      <w:rPr>
        <w:rFonts w:ascii="Tahoma" w:hAnsi="Tahoma" w:cs="Tahoma"/>
      </w:rPr>
    </w:pPr>
    <w:r w:rsidRPr="22C1853E">
      <w:rPr>
        <w:rFonts w:ascii="Tahoma" w:hAnsi="Tahoma" w:cs="Tahoma"/>
      </w:rPr>
      <w:t>AT1 Knowledge Based Assessment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62975"/>
    <w:multiLevelType w:val="multilevel"/>
    <w:tmpl w:val="4AF85E9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C4D71"/>
    <w:multiLevelType w:val="hybridMultilevel"/>
    <w:tmpl w:val="5DE828BA"/>
    <w:lvl w:ilvl="0" w:tplc="EEF4B3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96DE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2CF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ECF09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2209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15EE6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40F2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8EBEE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2C00E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F4431"/>
    <w:multiLevelType w:val="hybridMultilevel"/>
    <w:tmpl w:val="8C24B542"/>
    <w:lvl w:ilvl="0" w:tplc="2C88C5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38B7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BA520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B273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F6185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6609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461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8A80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7A46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275C4"/>
    <w:multiLevelType w:val="multilevel"/>
    <w:tmpl w:val="82208F7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6237262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6E2048"/>
    <w:multiLevelType w:val="hybridMultilevel"/>
    <w:tmpl w:val="27509D88"/>
    <w:lvl w:ilvl="0" w:tplc="D88E63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AE7C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A0407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5FC58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DA45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B68D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EC13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57497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EABF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094436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284669"/>
    <w:multiLevelType w:val="multilevel"/>
    <w:tmpl w:val="D28CC51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F7258EA"/>
    <w:multiLevelType w:val="hybridMultilevel"/>
    <w:tmpl w:val="837222CC"/>
    <w:lvl w:ilvl="0" w:tplc="4EF6ABF4">
      <w:start w:val="1"/>
      <w:numFmt w:val="decimal"/>
      <w:lvlText w:val="%1."/>
      <w:lvlJc w:val="left"/>
      <w:pPr>
        <w:ind w:left="720" w:hanging="360"/>
      </w:pPr>
    </w:lvl>
    <w:lvl w:ilvl="1" w:tplc="31C4BD04">
      <w:start w:val="1"/>
      <w:numFmt w:val="lowerLetter"/>
      <w:lvlText w:val="%2."/>
      <w:lvlJc w:val="left"/>
      <w:pPr>
        <w:ind w:left="1440" w:hanging="360"/>
      </w:pPr>
    </w:lvl>
    <w:lvl w:ilvl="2" w:tplc="C816A064">
      <w:start w:val="1"/>
      <w:numFmt w:val="lowerRoman"/>
      <w:lvlText w:val="%3."/>
      <w:lvlJc w:val="right"/>
      <w:pPr>
        <w:ind w:left="2160" w:hanging="180"/>
      </w:pPr>
    </w:lvl>
    <w:lvl w:ilvl="3" w:tplc="AE0CADE4">
      <w:start w:val="1"/>
      <w:numFmt w:val="decimal"/>
      <w:lvlText w:val="%4."/>
      <w:lvlJc w:val="left"/>
      <w:pPr>
        <w:ind w:left="2880" w:hanging="360"/>
      </w:pPr>
    </w:lvl>
    <w:lvl w:ilvl="4" w:tplc="7B10BB12">
      <w:start w:val="1"/>
      <w:numFmt w:val="lowerLetter"/>
      <w:lvlText w:val="%5."/>
      <w:lvlJc w:val="left"/>
      <w:pPr>
        <w:ind w:left="3600" w:hanging="360"/>
      </w:pPr>
    </w:lvl>
    <w:lvl w:ilvl="5" w:tplc="183AB3F8">
      <w:start w:val="1"/>
      <w:numFmt w:val="lowerRoman"/>
      <w:lvlText w:val="%6."/>
      <w:lvlJc w:val="right"/>
      <w:pPr>
        <w:ind w:left="4320" w:hanging="180"/>
      </w:pPr>
    </w:lvl>
    <w:lvl w:ilvl="6" w:tplc="D7B4CF62">
      <w:start w:val="1"/>
      <w:numFmt w:val="decimal"/>
      <w:lvlText w:val="%7."/>
      <w:lvlJc w:val="left"/>
      <w:pPr>
        <w:ind w:left="5040" w:hanging="360"/>
      </w:pPr>
    </w:lvl>
    <w:lvl w:ilvl="7" w:tplc="8728885C">
      <w:start w:val="1"/>
      <w:numFmt w:val="lowerLetter"/>
      <w:lvlText w:val="%8."/>
      <w:lvlJc w:val="left"/>
      <w:pPr>
        <w:ind w:left="5760" w:hanging="360"/>
      </w:pPr>
    </w:lvl>
    <w:lvl w:ilvl="8" w:tplc="CF78B9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AB3AE2"/>
    <w:multiLevelType w:val="hybridMultilevel"/>
    <w:tmpl w:val="499C72A6"/>
    <w:lvl w:ilvl="0" w:tplc="A594CE5A">
      <w:start w:val="1"/>
      <w:numFmt w:val="decimal"/>
      <w:lvlText w:val="%1."/>
      <w:lvlJc w:val="left"/>
      <w:pPr>
        <w:ind w:left="720" w:hanging="360"/>
      </w:pPr>
    </w:lvl>
    <w:lvl w:ilvl="1" w:tplc="031A4672">
      <w:start w:val="1"/>
      <w:numFmt w:val="lowerLetter"/>
      <w:lvlText w:val="%2."/>
      <w:lvlJc w:val="left"/>
      <w:pPr>
        <w:ind w:left="1440" w:hanging="360"/>
      </w:pPr>
    </w:lvl>
    <w:lvl w:ilvl="2" w:tplc="DCB0D564">
      <w:start w:val="1"/>
      <w:numFmt w:val="lowerRoman"/>
      <w:lvlText w:val="%3."/>
      <w:lvlJc w:val="right"/>
      <w:pPr>
        <w:ind w:left="2160" w:hanging="180"/>
      </w:pPr>
    </w:lvl>
    <w:lvl w:ilvl="3" w:tplc="D4C62DE0">
      <w:start w:val="1"/>
      <w:numFmt w:val="decimal"/>
      <w:lvlText w:val="%4."/>
      <w:lvlJc w:val="left"/>
      <w:pPr>
        <w:ind w:left="2880" w:hanging="360"/>
      </w:pPr>
    </w:lvl>
    <w:lvl w:ilvl="4" w:tplc="48821956">
      <w:start w:val="1"/>
      <w:numFmt w:val="lowerLetter"/>
      <w:lvlText w:val="%5."/>
      <w:lvlJc w:val="left"/>
      <w:pPr>
        <w:ind w:left="3600" w:hanging="360"/>
      </w:pPr>
    </w:lvl>
    <w:lvl w:ilvl="5" w:tplc="61F8C34E">
      <w:start w:val="1"/>
      <w:numFmt w:val="lowerRoman"/>
      <w:lvlText w:val="%6."/>
      <w:lvlJc w:val="right"/>
      <w:pPr>
        <w:ind w:left="4320" w:hanging="180"/>
      </w:pPr>
    </w:lvl>
    <w:lvl w:ilvl="6" w:tplc="3A5E7324">
      <w:start w:val="1"/>
      <w:numFmt w:val="decimal"/>
      <w:lvlText w:val="%7."/>
      <w:lvlJc w:val="left"/>
      <w:pPr>
        <w:ind w:left="5040" w:hanging="360"/>
      </w:pPr>
    </w:lvl>
    <w:lvl w:ilvl="7" w:tplc="9BDA608C">
      <w:start w:val="1"/>
      <w:numFmt w:val="lowerLetter"/>
      <w:lvlText w:val="%8."/>
      <w:lvlJc w:val="left"/>
      <w:pPr>
        <w:ind w:left="5760" w:hanging="360"/>
      </w:pPr>
    </w:lvl>
    <w:lvl w:ilvl="8" w:tplc="5C24315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2B4E5F"/>
    <w:multiLevelType w:val="hybridMultilevel"/>
    <w:tmpl w:val="A24258EA"/>
    <w:lvl w:ilvl="0" w:tplc="84B2238C">
      <w:start w:val="1"/>
      <w:numFmt w:val="decimal"/>
      <w:lvlText w:val="%1."/>
      <w:lvlJc w:val="left"/>
      <w:pPr>
        <w:ind w:left="720" w:hanging="360"/>
      </w:pPr>
    </w:lvl>
    <w:lvl w:ilvl="1" w:tplc="307A3D06">
      <w:start w:val="1"/>
      <w:numFmt w:val="lowerLetter"/>
      <w:lvlText w:val="%2."/>
      <w:lvlJc w:val="left"/>
      <w:pPr>
        <w:ind w:left="1440" w:hanging="360"/>
      </w:pPr>
    </w:lvl>
    <w:lvl w:ilvl="2" w:tplc="64707CD4">
      <w:start w:val="1"/>
      <w:numFmt w:val="lowerRoman"/>
      <w:lvlText w:val="%3."/>
      <w:lvlJc w:val="right"/>
      <w:pPr>
        <w:ind w:left="2160" w:hanging="180"/>
      </w:pPr>
    </w:lvl>
    <w:lvl w:ilvl="3" w:tplc="72582F92">
      <w:start w:val="1"/>
      <w:numFmt w:val="decimal"/>
      <w:lvlText w:val="%4."/>
      <w:lvlJc w:val="left"/>
      <w:pPr>
        <w:ind w:left="2880" w:hanging="360"/>
      </w:pPr>
    </w:lvl>
    <w:lvl w:ilvl="4" w:tplc="71647E34">
      <w:start w:val="1"/>
      <w:numFmt w:val="lowerLetter"/>
      <w:lvlText w:val="%5."/>
      <w:lvlJc w:val="left"/>
      <w:pPr>
        <w:ind w:left="3600" w:hanging="360"/>
      </w:pPr>
    </w:lvl>
    <w:lvl w:ilvl="5" w:tplc="F6D0229A">
      <w:start w:val="1"/>
      <w:numFmt w:val="lowerRoman"/>
      <w:lvlText w:val="%6."/>
      <w:lvlJc w:val="right"/>
      <w:pPr>
        <w:ind w:left="4320" w:hanging="180"/>
      </w:pPr>
    </w:lvl>
    <w:lvl w:ilvl="6" w:tplc="E2F0993E">
      <w:start w:val="1"/>
      <w:numFmt w:val="decimal"/>
      <w:lvlText w:val="%7."/>
      <w:lvlJc w:val="left"/>
      <w:pPr>
        <w:ind w:left="5040" w:hanging="360"/>
      </w:pPr>
    </w:lvl>
    <w:lvl w:ilvl="7" w:tplc="893AF4D0">
      <w:start w:val="1"/>
      <w:numFmt w:val="lowerLetter"/>
      <w:lvlText w:val="%8."/>
      <w:lvlJc w:val="left"/>
      <w:pPr>
        <w:ind w:left="5760" w:hanging="360"/>
      </w:pPr>
    </w:lvl>
    <w:lvl w:ilvl="8" w:tplc="996A02BC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6E5FBD"/>
    <w:multiLevelType w:val="multilevel"/>
    <w:tmpl w:val="2692FD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F01423"/>
    <w:multiLevelType w:val="hybridMultilevel"/>
    <w:tmpl w:val="55703A7C"/>
    <w:lvl w:ilvl="0" w:tplc="1A4C5156">
      <w:start w:val="1"/>
      <w:numFmt w:val="lowerLetter"/>
      <w:lvlText w:val="%1."/>
      <w:lvlJc w:val="left"/>
      <w:pPr>
        <w:ind w:left="720" w:hanging="360"/>
      </w:pPr>
    </w:lvl>
    <w:lvl w:ilvl="1" w:tplc="D75EC4D4">
      <w:start w:val="1"/>
      <w:numFmt w:val="lowerLetter"/>
      <w:lvlText w:val="%2."/>
      <w:lvlJc w:val="left"/>
      <w:pPr>
        <w:ind w:left="1440" w:hanging="360"/>
      </w:pPr>
    </w:lvl>
    <w:lvl w:ilvl="2" w:tplc="958ECBB4">
      <w:start w:val="1"/>
      <w:numFmt w:val="lowerRoman"/>
      <w:lvlText w:val="%3."/>
      <w:lvlJc w:val="right"/>
      <w:pPr>
        <w:ind w:left="2160" w:hanging="180"/>
      </w:pPr>
    </w:lvl>
    <w:lvl w:ilvl="3" w:tplc="42D8D404">
      <w:start w:val="1"/>
      <w:numFmt w:val="decimal"/>
      <w:lvlText w:val="%4."/>
      <w:lvlJc w:val="left"/>
      <w:pPr>
        <w:ind w:left="2880" w:hanging="360"/>
      </w:pPr>
    </w:lvl>
    <w:lvl w:ilvl="4" w:tplc="1EAC166C">
      <w:start w:val="1"/>
      <w:numFmt w:val="lowerLetter"/>
      <w:lvlText w:val="%5."/>
      <w:lvlJc w:val="left"/>
      <w:pPr>
        <w:ind w:left="3600" w:hanging="360"/>
      </w:pPr>
    </w:lvl>
    <w:lvl w:ilvl="5" w:tplc="76A646D4">
      <w:start w:val="1"/>
      <w:numFmt w:val="lowerRoman"/>
      <w:lvlText w:val="%6."/>
      <w:lvlJc w:val="right"/>
      <w:pPr>
        <w:ind w:left="4320" w:hanging="180"/>
      </w:pPr>
    </w:lvl>
    <w:lvl w:ilvl="6" w:tplc="BD5E4906">
      <w:start w:val="1"/>
      <w:numFmt w:val="decimal"/>
      <w:lvlText w:val="%7."/>
      <w:lvlJc w:val="left"/>
      <w:pPr>
        <w:ind w:left="5040" w:hanging="360"/>
      </w:pPr>
    </w:lvl>
    <w:lvl w:ilvl="7" w:tplc="BBBA7B34">
      <w:start w:val="1"/>
      <w:numFmt w:val="lowerLetter"/>
      <w:lvlText w:val="%8."/>
      <w:lvlJc w:val="left"/>
      <w:pPr>
        <w:ind w:left="5760" w:hanging="360"/>
      </w:pPr>
    </w:lvl>
    <w:lvl w:ilvl="8" w:tplc="F90A8DF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2D1928"/>
    <w:multiLevelType w:val="hybridMultilevel"/>
    <w:tmpl w:val="CB96D6C2"/>
    <w:lvl w:ilvl="0" w:tplc="681A3BD4">
      <w:start w:val="1"/>
      <w:numFmt w:val="decimal"/>
      <w:lvlText w:val="%1."/>
      <w:lvlJc w:val="left"/>
      <w:pPr>
        <w:ind w:left="720" w:hanging="360"/>
      </w:pPr>
    </w:lvl>
    <w:lvl w:ilvl="1" w:tplc="C29087A0">
      <w:start w:val="1"/>
      <w:numFmt w:val="lowerLetter"/>
      <w:lvlText w:val="%2."/>
      <w:lvlJc w:val="left"/>
      <w:pPr>
        <w:ind w:left="1440" w:hanging="360"/>
      </w:pPr>
    </w:lvl>
    <w:lvl w:ilvl="2" w:tplc="73727AE0">
      <w:start w:val="1"/>
      <w:numFmt w:val="lowerRoman"/>
      <w:lvlText w:val="%3."/>
      <w:lvlJc w:val="right"/>
      <w:pPr>
        <w:ind w:left="2160" w:hanging="180"/>
      </w:pPr>
    </w:lvl>
    <w:lvl w:ilvl="3" w:tplc="832EF60C">
      <w:start w:val="1"/>
      <w:numFmt w:val="decimal"/>
      <w:lvlText w:val="%4."/>
      <w:lvlJc w:val="left"/>
      <w:pPr>
        <w:ind w:left="2880" w:hanging="360"/>
      </w:pPr>
    </w:lvl>
    <w:lvl w:ilvl="4" w:tplc="D278EB50">
      <w:start w:val="1"/>
      <w:numFmt w:val="lowerLetter"/>
      <w:lvlText w:val="%5."/>
      <w:lvlJc w:val="left"/>
      <w:pPr>
        <w:ind w:left="3600" w:hanging="360"/>
      </w:pPr>
    </w:lvl>
    <w:lvl w:ilvl="5" w:tplc="07548BF0">
      <w:start w:val="1"/>
      <w:numFmt w:val="lowerRoman"/>
      <w:lvlText w:val="%6."/>
      <w:lvlJc w:val="right"/>
      <w:pPr>
        <w:ind w:left="4320" w:hanging="180"/>
      </w:pPr>
    </w:lvl>
    <w:lvl w:ilvl="6" w:tplc="10C25AB6">
      <w:start w:val="1"/>
      <w:numFmt w:val="decimal"/>
      <w:lvlText w:val="%7."/>
      <w:lvlJc w:val="left"/>
      <w:pPr>
        <w:ind w:left="5040" w:hanging="360"/>
      </w:pPr>
    </w:lvl>
    <w:lvl w:ilvl="7" w:tplc="7720704E">
      <w:start w:val="1"/>
      <w:numFmt w:val="lowerLetter"/>
      <w:lvlText w:val="%8."/>
      <w:lvlJc w:val="left"/>
      <w:pPr>
        <w:ind w:left="5760" w:hanging="360"/>
      </w:pPr>
    </w:lvl>
    <w:lvl w:ilvl="8" w:tplc="FD2C1956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632519"/>
    <w:multiLevelType w:val="hybridMultilevel"/>
    <w:tmpl w:val="DF903F2E"/>
    <w:lvl w:ilvl="0" w:tplc="388A86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B7EA4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74C2B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E2DA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C8BF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1AAE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F032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BACF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FCB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"/>
  </w:num>
  <w:num w:numId="3">
    <w:abstractNumId w:val="9"/>
  </w:num>
  <w:num w:numId="4">
    <w:abstractNumId w:val="13"/>
  </w:num>
  <w:num w:numId="5">
    <w:abstractNumId w:val="10"/>
  </w:num>
  <w:num w:numId="6">
    <w:abstractNumId w:val="5"/>
  </w:num>
  <w:num w:numId="7">
    <w:abstractNumId w:val="6"/>
  </w:num>
  <w:num w:numId="8">
    <w:abstractNumId w:val="3"/>
  </w:num>
  <w:num w:numId="9">
    <w:abstractNumId w:val="19"/>
  </w:num>
  <w:num w:numId="10">
    <w:abstractNumId w:val="16"/>
  </w:num>
  <w:num w:numId="11">
    <w:abstractNumId w:val="12"/>
  </w:num>
  <w:num w:numId="12">
    <w:abstractNumId w:val="1"/>
  </w:num>
  <w:num w:numId="13">
    <w:abstractNumId w:val="11"/>
  </w:num>
  <w:num w:numId="14">
    <w:abstractNumId w:val="15"/>
  </w:num>
  <w:num w:numId="15">
    <w:abstractNumId w:val="14"/>
  </w:num>
  <w:num w:numId="16">
    <w:abstractNumId w:val="8"/>
  </w:num>
  <w:num w:numId="17">
    <w:abstractNumId w:val="4"/>
  </w:num>
  <w:num w:numId="18">
    <w:abstractNumId w:val="0"/>
  </w:num>
  <w:num w:numId="19">
    <w:abstractNumId w:val="18"/>
  </w:num>
  <w:num w:numId="2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MLI0NjUxNjc1NjZW0lEKTi0uzszPAykwqgUAwcOelywAAAA="/>
  </w:docVars>
  <w:rsids>
    <w:rsidRoot w:val="00B111A9"/>
    <w:rsid w:val="00075191"/>
    <w:rsid w:val="000A5FB0"/>
    <w:rsid w:val="000B4F9E"/>
    <w:rsid w:val="000C13E1"/>
    <w:rsid w:val="000F4A04"/>
    <w:rsid w:val="00157C89"/>
    <w:rsid w:val="0016219B"/>
    <w:rsid w:val="001724C7"/>
    <w:rsid w:val="00173FFA"/>
    <w:rsid w:val="001A6454"/>
    <w:rsid w:val="001B265A"/>
    <w:rsid w:val="001B3280"/>
    <w:rsid w:val="001F271E"/>
    <w:rsid w:val="0024109F"/>
    <w:rsid w:val="002C2DE8"/>
    <w:rsid w:val="002C623D"/>
    <w:rsid w:val="002C6F79"/>
    <w:rsid w:val="00302783"/>
    <w:rsid w:val="0030539F"/>
    <w:rsid w:val="00323211"/>
    <w:rsid w:val="00341A83"/>
    <w:rsid w:val="003B6BA4"/>
    <w:rsid w:val="003D7286"/>
    <w:rsid w:val="003E49E4"/>
    <w:rsid w:val="003F1268"/>
    <w:rsid w:val="00406903"/>
    <w:rsid w:val="00453764"/>
    <w:rsid w:val="004608FC"/>
    <w:rsid w:val="00465A86"/>
    <w:rsid w:val="0049618E"/>
    <w:rsid w:val="004B5487"/>
    <w:rsid w:val="004B6BEA"/>
    <w:rsid w:val="004C2525"/>
    <w:rsid w:val="004C5CC0"/>
    <w:rsid w:val="00521C41"/>
    <w:rsid w:val="00522C7D"/>
    <w:rsid w:val="00525B5E"/>
    <w:rsid w:val="005456EA"/>
    <w:rsid w:val="005470D2"/>
    <w:rsid w:val="005A7184"/>
    <w:rsid w:val="005E7AA6"/>
    <w:rsid w:val="00641713"/>
    <w:rsid w:val="00672F60"/>
    <w:rsid w:val="00693A34"/>
    <w:rsid w:val="006F3E5D"/>
    <w:rsid w:val="00702CE7"/>
    <w:rsid w:val="00737614"/>
    <w:rsid w:val="00747A5B"/>
    <w:rsid w:val="00793309"/>
    <w:rsid w:val="007D3B36"/>
    <w:rsid w:val="007E2538"/>
    <w:rsid w:val="007E39F5"/>
    <w:rsid w:val="00800B4A"/>
    <w:rsid w:val="00801C03"/>
    <w:rsid w:val="00806320"/>
    <w:rsid w:val="008123E6"/>
    <w:rsid w:val="008733FE"/>
    <w:rsid w:val="008C17A5"/>
    <w:rsid w:val="00900B66"/>
    <w:rsid w:val="00905329"/>
    <w:rsid w:val="00922B92"/>
    <w:rsid w:val="00931064"/>
    <w:rsid w:val="00993497"/>
    <w:rsid w:val="009B64DE"/>
    <w:rsid w:val="009C4A8E"/>
    <w:rsid w:val="009E5782"/>
    <w:rsid w:val="00A015A1"/>
    <w:rsid w:val="00A33159"/>
    <w:rsid w:val="00A35186"/>
    <w:rsid w:val="00A3577E"/>
    <w:rsid w:val="00A60A5B"/>
    <w:rsid w:val="00A90B47"/>
    <w:rsid w:val="00A94CEE"/>
    <w:rsid w:val="00AA432D"/>
    <w:rsid w:val="00AB5842"/>
    <w:rsid w:val="00AC158F"/>
    <w:rsid w:val="00AC4601"/>
    <w:rsid w:val="00B03EA9"/>
    <w:rsid w:val="00B111A9"/>
    <w:rsid w:val="00B12E58"/>
    <w:rsid w:val="00B65008"/>
    <w:rsid w:val="00B671F0"/>
    <w:rsid w:val="00B90256"/>
    <w:rsid w:val="00B93D02"/>
    <w:rsid w:val="00C15B25"/>
    <w:rsid w:val="00C56925"/>
    <w:rsid w:val="00C95B6A"/>
    <w:rsid w:val="00CC637D"/>
    <w:rsid w:val="00CE13CB"/>
    <w:rsid w:val="00D51905"/>
    <w:rsid w:val="00D51E53"/>
    <w:rsid w:val="00D672C6"/>
    <w:rsid w:val="00DA382B"/>
    <w:rsid w:val="00DD6575"/>
    <w:rsid w:val="00DE6B01"/>
    <w:rsid w:val="00DE7ACE"/>
    <w:rsid w:val="00E03202"/>
    <w:rsid w:val="00E06291"/>
    <w:rsid w:val="00E22A55"/>
    <w:rsid w:val="00E25475"/>
    <w:rsid w:val="00E9747E"/>
    <w:rsid w:val="00ED3665"/>
    <w:rsid w:val="00EE0377"/>
    <w:rsid w:val="00F002AD"/>
    <w:rsid w:val="00F01BBB"/>
    <w:rsid w:val="00F460A7"/>
    <w:rsid w:val="00F6304C"/>
    <w:rsid w:val="00F809CD"/>
    <w:rsid w:val="00F86BB6"/>
    <w:rsid w:val="00FA2F31"/>
    <w:rsid w:val="01735E8E"/>
    <w:rsid w:val="01D51D25"/>
    <w:rsid w:val="022B5B73"/>
    <w:rsid w:val="05181F92"/>
    <w:rsid w:val="05ACA03D"/>
    <w:rsid w:val="06415EA9"/>
    <w:rsid w:val="0660CE58"/>
    <w:rsid w:val="071A744F"/>
    <w:rsid w:val="075BBCF2"/>
    <w:rsid w:val="07C609EF"/>
    <w:rsid w:val="086EF5F9"/>
    <w:rsid w:val="088750A3"/>
    <w:rsid w:val="090B7F1E"/>
    <w:rsid w:val="0A1A7832"/>
    <w:rsid w:val="0A4E8E59"/>
    <w:rsid w:val="0A801B6D"/>
    <w:rsid w:val="0B69DDA6"/>
    <w:rsid w:val="0C7A38B2"/>
    <w:rsid w:val="0CC2CC69"/>
    <w:rsid w:val="0D401C59"/>
    <w:rsid w:val="0D41EBF4"/>
    <w:rsid w:val="0E2D20B6"/>
    <w:rsid w:val="0E56B369"/>
    <w:rsid w:val="0E729CF5"/>
    <w:rsid w:val="0E96A5EA"/>
    <w:rsid w:val="0EB049C6"/>
    <w:rsid w:val="104D47C5"/>
    <w:rsid w:val="10771F92"/>
    <w:rsid w:val="11369F9E"/>
    <w:rsid w:val="12079D58"/>
    <w:rsid w:val="137F0FB6"/>
    <w:rsid w:val="13A36DB9"/>
    <w:rsid w:val="146BDA8A"/>
    <w:rsid w:val="152615BD"/>
    <w:rsid w:val="16C1E61E"/>
    <w:rsid w:val="16C2EF09"/>
    <w:rsid w:val="1818FF2D"/>
    <w:rsid w:val="1BE70DB3"/>
    <w:rsid w:val="1DE9E7B2"/>
    <w:rsid w:val="1F609A26"/>
    <w:rsid w:val="1FE75087"/>
    <w:rsid w:val="2061AA18"/>
    <w:rsid w:val="207E1235"/>
    <w:rsid w:val="208D7CC3"/>
    <w:rsid w:val="21807A2A"/>
    <w:rsid w:val="22174A3D"/>
    <w:rsid w:val="22372597"/>
    <w:rsid w:val="22AC5477"/>
    <w:rsid w:val="22C1853E"/>
    <w:rsid w:val="23D4BBD7"/>
    <w:rsid w:val="243F28ED"/>
    <w:rsid w:val="246D01CB"/>
    <w:rsid w:val="24AD8E4F"/>
    <w:rsid w:val="25FFFF08"/>
    <w:rsid w:val="262FFC7A"/>
    <w:rsid w:val="2645464B"/>
    <w:rsid w:val="2681C8A9"/>
    <w:rsid w:val="2697B34C"/>
    <w:rsid w:val="26BA1C2E"/>
    <w:rsid w:val="2726985D"/>
    <w:rsid w:val="288DDEF4"/>
    <w:rsid w:val="28DF515B"/>
    <w:rsid w:val="29D24C27"/>
    <w:rsid w:val="2A52D271"/>
    <w:rsid w:val="2B31F0B4"/>
    <w:rsid w:val="2BEEA2D2"/>
    <w:rsid w:val="2C2723E7"/>
    <w:rsid w:val="2C5A65E1"/>
    <w:rsid w:val="2DFA85C1"/>
    <w:rsid w:val="2DFABBB4"/>
    <w:rsid w:val="2F965622"/>
    <w:rsid w:val="300B3171"/>
    <w:rsid w:val="31048398"/>
    <w:rsid w:val="32B09FD3"/>
    <w:rsid w:val="335420D4"/>
    <w:rsid w:val="33C76F96"/>
    <w:rsid w:val="349092A8"/>
    <w:rsid w:val="34DC3F56"/>
    <w:rsid w:val="3629AB83"/>
    <w:rsid w:val="3639E96C"/>
    <w:rsid w:val="3667ED50"/>
    <w:rsid w:val="36EA80C4"/>
    <w:rsid w:val="36F7492D"/>
    <w:rsid w:val="3819FEDD"/>
    <w:rsid w:val="3840273C"/>
    <w:rsid w:val="391CD673"/>
    <w:rsid w:val="3939A74B"/>
    <w:rsid w:val="3998EB5A"/>
    <w:rsid w:val="3AE4FBAF"/>
    <w:rsid w:val="3BE13F7C"/>
    <w:rsid w:val="3C7AB544"/>
    <w:rsid w:val="3D8821F5"/>
    <w:rsid w:val="3E2C7AEB"/>
    <w:rsid w:val="3E6AC00A"/>
    <w:rsid w:val="3EF3957F"/>
    <w:rsid w:val="40462543"/>
    <w:rsid w:val="409BA21E"/>
    <w:rsid w:val="40A917EE"/>
    <w:rsid w:val="41A60A42"/>
    <w:rsid w:val="427A7DBA"/>
    <w:rsid w:val="42F361CE"/>
    <w:rsid w:val="4349045D"/>
    <w:rsid w:val="44BBCBFB"/>
    <w:rsid w:val="4516EFA8"/>
    <w:rsid w:val="45C9915A"/>
    <w:rsid w:val="464EFB8B"/>
    <w:rsid w:val="47426F63"/>
    <w:rsid w:val="4884D6F6"/>
    <w:rsid w:val="490960CC"/>
    <w:rsid w:val="49A910F8"/>
    <w:rsid w:val="4A9D027D"/>
    <w:rsid w:val="4ABB7273"/>
    <w:rsid w:val="4AD5F284"/>
    <w:rsid w:val="4B6159BC"/>
    <w:rsid w:val="4BE3BF1F"/>
    <w:rsid w:val="4CA445E2"/>
    <w:rsid w:val="4D36C119"/>
    <w:rsid w:val="51E89416"/>
    <w:rsid w:val="526AB260"/>
    <w:rsid w:val="52D7E445"/>
    <w:rsid w:val="52FD1747"/>
    <w:rsid w:val="55179D0B"/>
    <w:rsid w:val="56442B49"/>
    <w:rsid w:val="565BCF31"/>
    <w:rsid w:val="56F1DF99"/>
    <w:rsid w:val="58CAD159"/>
    <w:rsid w:val="59F1F07C"/>
    <w:rsid w:val="5B0A3A9A"/>
    <w:rsid w:val="5CEBD883"/>
    <w:rsid w:val="5D0C75A3"/>
    <w:rsid w:val="5DB6F93F"/>
    <w:rsid w:val="5F5E4E5C"/>
    <w:rsid w:val="5F787316"/>
    <w:rsid w:val="5FA1D144"/>
    <w:rsid w:val="603BC900"/>
    <w:rsid w:val="60E2A9DD"/>
    <w:rsid w:val="614CB94D"/>
    <w:rsid w:val="61CDDF12"/>
    <w:rsid w:val="61FC478A"/>
    <w:rsid w:val="61FD5000"/>
    <w:rsid w:val="64C66CA5"/>
    <w:rsid w:val="6547EF77"/>
    <w:rsid w:val="66B818DA"/>
    <w:rsid w:val="681DC550"/>
    <w:rsid w:val="683DD3EB"/>
    <w:rsid w:val="68501610"/>
    <w:rsid w:val="68593EB9"/>
    <w:rsid w:val="69D9A44C"/>
    <w:rsid w:val="69F09B49"/>
    <w:rsid w:val="69FD5DB0"/>
    <w:rsid w:val="6A62FB7B"/>
    <w:rsid w:val="6AB81FD5"/>
    <w:rsid w:val="6B3EB13C"/>
    <w:rsid w:val="6C7EDC60"/>
    <w:rsid w:val="6CD6856D"/>
    <w:rsid w:val="6CD80E16"/>
    <w:rsid w:val="6CF158C5"/>
    <w:rsid w:val="6CF1F529"/>
    <w:rsid w:val="6D68E7EB"/>
    <w:rsid w:val="6D7C2D36"/>
    <w:rsid w:val="6DA80488"/>
    <w:rsid w:val="6DC4D01E"/>
    <w:rsid w:val="6E5F942C"/>
    <w:rsid w:val="6E8DC58A"/>
    <w:rsid w:val="6F9C6F3A"/>
    <w:rsid w:val="6FAB8BBB"/>
    <w:rsid w:val="706E749A"/>
    <w:rsid w:val="70921E7D"/>
    <w:rsid w:val="710CAB51"/>
    <w:rsid w:val="71C6BB62"/>
    <w:rsid w:val="71CADA7F"/>
    <w:rsid w:val="731AE32D"/>
    <w:rsid w:val="7326AB42"/>
    <w:rsid w:val="73AAA4AE"/>
    <w:rsid w:val="73F017CD"/>
    <w:rsid w:val="7419D6BD"/>
    <w:rsid w:val="7660EDDC"/>
    <w:rsid w:val="76A589C9"/>
    <w:rsid w:val="76EBBAC9"/>
    <w:rsid w:val="76EE84D4"/>
    <w:rsid w:val="77520CC2"/>
    <w:rsid w:val="77650F3B"/>
    <w:rsid w:val="787F1E14"/>
    <w:rsid w:val="78ED47E0"/>
    <w:rsid w:val="790E83B0"/>
    <w:rsid w:val="7AFACF49"/>
    <w:rsid w:val="7CA3D472"/>
    <w:rsid w:val="7D4BA2D1"/>
    <w:rsid w:val="7DCCA95D"/>
    <w:rsid w:val="7DEA78FB"/>
    <w:rsid w:val="7E307368"/>
    <w:rsid w:val="7E385005"/>
    <w:rsid w:val="7EC063B1"/>
    <w:rsid w:val="7F7DC534"/>
    <w:rsid w:val="7FE0D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F8FA"/>
  <w15:chartTrackingRefBased/>
  <w15:docId w15:val="{92D122B8-ED0F-416A-81A8-A2C9C2697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6500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00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8733FE"/>
    <w:pPr>
      <w:widowControl/>
      <w:spacing w:before="100" w:beforeAutospacing="1" w:after="100" w:afterAutospacing="1"/>
    </w:pPr>
    <w:rPr>
      <w:rFonts w:ascii="Times New Roman" w:hAnsi="Times New Roman"/>
      <w:snapToGrid/>
      <w:szCs w:val="24"/>
      <w:lang w:eastAsia="en-AU"/>
    </w:rPr>
  </w:style>
  <w:style w:type="character" w:customStyle="1" w:styleId="normaltextrun">
    <w:name w:val="normaltextrun"/>
    <w:basedOn w:val="DefaultParagraphFont"/>
    <w:rsid w:val="008733FE"/>
  </w:style>
  <w:style w:type="character" w:customStyle="1" w:styleId="eop">
    <w:name w:val="eop"/>
    <w:basedOn w:val="DefaultParagraphFont"/>
    <w:rsid w:val="008733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5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8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05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ython.org/dev/peps/pep-0008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4" ma:contentTypeDescription="Create a new document." ma:contentTypeScope="" ma:versionID="259ec4c611d9e16431e162628f86f8eb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834617ed88236ba9cdd438509a2aa4e0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2.xml><?xml version="1.0" encoding="utf-8"?>
<ds:datastoreItem xmlns:ds="http://schemas.openxmlformats.org/officeDocument/2006/customXml" ds:itemID="{E3B6FCEF-EA56-4FE6-BD49-47E96181E5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6A46CB-E3BF-4A08-BCA7-9041EBD584C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7</Pages>
  <Words>1234</Words>
  <Characters>703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8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9</cp:revision>
  <dcterms:created xsi:type="dcterms:W3CDTF">2022-02-14T02:06:00Z</dcterms:created>
  <dcterms:modified xsi:type="dcterms:W3CDTF">2022-03-21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A387A6A5F150438AB789FA73477179</vt:lpwstr>
  </property>
  <property fmtid="{D5CDD505-2E9C-101B-9397-08002B2CF9AE}" pid="3" name="_dlc_DocIdItemGuid">
    <vt:lpwstr>e58262ae-885e-4e4e-9f5a-86252907ef98</vt:lpwstr>
  </property>
</Properties>
</file>